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70D94" w14:textId="50C80553" w:rsidR="00375E58" w:rsidRPr="007A2D81" w:rsidRDefault="004B6297" w:rsidP="1F777EEB">
      <w:pPr>
        <w:rPr>
          <w:rFonts w:asciiTheme="minorHAnsi" w:hAnsiTheme="minorHAnsi" w:cstheme="minorBidi"/>
          <w:b/>
          <w:bCs/>
          <w:color w:val="1F3864" w:themeColor="accent1" w:themeShade="80"/>
          <w:sz w:val="32"/>
          <w:szCs w:val="32"/>
        </w:rPr>
      </w:pPr>
      <w:r w:rsidRPr="007A2D81">
        <w:rPr>
          <w:rFonts w:asciiTheme="minorHAnsi" w:hAnsiTheme="minorHAnsi" w:cstheme="minorBidi"/>
          <w:b/>
          <w:bCs/>
          <w:color w:val="1F3864" w:themeColor="accent1" w:themeShade="80"/>
          <w:sz w:val="32"/>
          <w:szCs w:val="32"/>
        </w:rPr>
        <w:t>Expression of Interest for</w:t>
      </w:r>
      <w:r w:rsidR="00053861" w:rsidRPr="007A2D81">
        <w:rPr>
          <w:rFonts w:asciiTheme="minorHAnsi" w:hAnsiTheme="minorHAnsi" w:cstheme="minorBidi"/>
          <w:b/>
          <w:bCs/>
          <w:color w:val="1F3864" w:themeColor="accent1" w:themeShade="80"/>
          <w:sz w:val="32"/>
          <w:szCs w:val="32"/>
        </w:rPr>
        <w:t xml:space="preserve">m for </w:t>
      </w:r>
      <w:r w:rsidR="00803179" w:rsidRPr="007A2D81">
        <w:rPr>
          <w:rFonts w:asciiTheme="minorHAnsi" w:hAnsiTheme="minorHAnsi" w:cstheme="minorBidi"/>
          <w:b/>
          <w:bCs/>
          <w:color w:val="1F3864" w:themeColor="accent1" w:themeShade="80"/>
          <w:sz w:val="32"/>
          <w:szCs w:val="32"/>
        </w:rPr>
        <w:t>EFFo</w:t>
      </w:r>
      <w:r w:rsidR="00E86994" w:rsidRPr="007A2D81">
        <w:rPr>
          <w:rFonts w:asciiTheme="minorHAnsi" w:hAnsiTheme="minorHAnsi" w:cstheme="minorBidi"/>
          <w:b/>
          <w:bCs/>
          <w:color w:val="1F3864" w:themeColor="accent1" w:themeShade="80"/>
          <w:sz w:val="32"/>
          <w:szCs w:val="32"/>
        </w:rPr>
        <w:t>S</w:t>
      </w:r>
      <w:r w:rsidR="00803179" w:rsidRPr="007A2D81">
        <w:rPr>
          <w:rFonts w:asciiTheme="minorHAnsi" w:hAnsiTheme="minorHAnsi" w:cstheme="minorBidi"/>
          <w:b/>
          <w:bCs/>
          <w:color w:val="1F3864" w:themeColor="accent1" w:themeShade="80"/>
          <w:sz w:val="32"/>
          <w:szCs w:val="32"/>
        </w:rPr>
        <w:t>T2025</w:t>
      </w:r>
    </w:p>
    <w:p w14:paraId="53ACBF88" w14:textId="77777777" w:rsidR="00411292" w:rsidRDefault="00411292" w:rsidP="00375E58">
      <w:pPr>
        <w:rPr>
          <w:rFonts w:asciiTheme="minorHAnsi" w:hAnsiTheme="minorHAnsi" w:cstheme="minorHAnsi"/>
          <w:sz w:val="22"/>
          <w:szCs w:val="22"/>
        </w:rPr>
      </w:pPr>
    </w:p>
    <w:p w14:paraId="6310A1BB" w14:textId="412215D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sz w:val="22"/>
          <w:szCs w:val="22"/>
        </w:rPr>
        <w:t>Please provide the following information in a short and concise format</w:t>
      </w:r>
      <w:r w:rsidR="00164B11" w:rsidRPr="007A2D81">
        <w:rPr>
          <w:rFonts w:asciiTheme="minorHAnsi" w:hAnsiTheme="minorHAnsi" w:cstheme="minorHAnsi"/>
          <w:sz w:val="22"/>
          <w:szCs w:val="22"/>
        </w:rPr>
        <w:t xml:space="preserve"> to express your interest in hosting the </w:t>
      </w:r>
      <w:r w:rsidR="00E86994" w:rsidRPr="007A2D81">
        <w:rPr>
          <w:rFonts w:asciiTheme="minorHAnsi" w:hAnsiTheme="minorHAnsi" w:cstheme="minorHAnsi"/>
          <w:sz w:val="22"/>
          <w:szCs w:val="22"/>
        </w:rPr>
        <w:t>39</w:t>
      </w:r>
      <w:r w:rsidR="00E86994" w:rsidRPr="007A2D81">
        <w:rPr>
          <w:rFonts w:asciiTheme="minorHAnsi" w:hAnsiTheme="minorHAnsi" w:cstheme="minorHAnsi"/>
          <w:sz w:val="22"/>
          <w:szCs w:val="22"/>
          <w:vertAlign w:val="superscript"/>
        </w:rPr>
        <w:t>th</w:t>
      </w:r>
      <w:r w:rsidR="00E86994" w:rsidRPr="007A2D81">
        <w:rPr>
          <w:rFonts w:asciiTheme="minorHAnsi" w:hAnsiTheme="minorHAnsi" w:cstheme="minorHAnsi"/>
          <w:sz w:val="22"/>
          <w:szCs w:val="22"/>
        </w:rPr>
        <w:t xml:space="preserve"> E</w:t>
      </w:r>
      <w:r w:rsidR="00164B11" w:rsidRPr="007A2D81">
        <w:rPr>
          <w:rFonts w:asciiTheme="minorHAnsi" w:hAnsiTheme="minorHAnsi" w:cstheme="minorHAnsi"/>
          <w:sz w:val="22"/>
          <w:szCs w:val="22"/>
        </w:rPr>
        <w:t>FFoST International Conference</w:t>
      </w:r>
      <w:r w:rsidRPr="007A2D81">
        <w:rPr>
          <w:rFonts w:asciiTheme="minorHAnsi" w:hAnsiTheme="minorHAnsi" w:cstheme="minorHAnsi"/>
          <w:sz w:val="22"/>
          <w:szCs w:val="22"/>
        </w:rPr>
        <w:t xml:space="preserve">. A more comprehensive overview of this information is required in the second round of the bid process. Send </w:t>
      </w:r>
      <w:r w:rsidR="00537CEF" w:rsidRPr="007A2D81">
        <w:rPr>
          <w:rFonts w:asciiTheme="minorHAnsi" w:hAnsiTheme="minorHAnsi" w:cstheme="minorHAnsi"/>
          <w:sz w:val="22"/>
          <w:szCs w:val="22"/>
        </w:rPr>
        <w:t xml:space="preserve">your Expression of Interest </w:t>
      </w:r>
      <w:r w:rsidRPr="007A2D81">
        <w:rPr>
          <w:rFonts w:asciiTheme="minorHAnsi" w:hAnsiTheme="minorHAnsi" w:cstheme="minorHAnsi"/>
          <w:sz w:val="22"/>
          <w:szCs w:val="22"/>
        </w:rPr>
        <w:t xml:space="preserve">to Jeroen Knol at </w:t>
      </w:r>
      <w:hyperlink r:id="rId11" w:history="1">
        <w:r w:rsidRPr="007A2D81">
          <w:rPr>
            <w:rStyle w:val="Hyperlink"/>
            <w:rFonts w:asciiTheme="minorHAnsi" w:hAnsiTheme="minorHAnsi" w:cstheme="minorHAnsi"/>
            <w:sz w:val="22"/>
            <w:szCs w:val="22"/>
          </w:rPr>
          <w:t>info@effost.org</w:t>
        </w:r>
      </w:hyperlink>
      <w:r w:rsidRPr="007A2D81">
        <w:rPr>
          <w:rFonts w:asciiTheme="minorHAnsi" w:hAnsiTheme="minorHAnsi" w:cstheme="minorHAnsi"/>
          <w:sz w:val="22"/>
          <w:szCs w:val="22"/>
        </w:rPr>
        <w:t xml:space="preserve"> </w:t>
      </w:r>
    </w:p>
    <w:p w14:paraId="10198144"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5638915B" w14:textId="77777777" w:rsidR="002451E0" w:rsidRPr="007A2D81" w:rsidRDefault="002451E0" w:rsidP="00375E58">
      <w:pPr>
        <w:rPr>
          <w:rFonts w:asciiTheme="minorHAnsi" w:hAnsiTheme="minorHAnsi" w:cstheme="minorHAnsi"/>
          <w:color w:val="000000" w:themeColor="text1"/>
          <w:sz w:val="22"/>
          <w:szCs w:val="22"/>
          <w:shd w:val="clear" w:color="auto" w:fill="FFFFFF"/>
        </w:rPr>
      </w:pPr>
    </w:p>
    <w:p w14:paraId="3D80CA9F" w14:textId="77777777" w:rsidR="00375E58" w:rsidRPr="007A2D81" w:rsidRDefault="00375E58" w:rsidP="00375E58">
      <w:pPr>
        <w:rPr>
          <w:rFonts w:asciiTheme="minorHAnsi" w:hAnsiTheme="minorHAnsi" w:cstheme="minorHAnsi"/>
          <w:b/>
          <w:color w:val="1F3864" w:themeColor="accent1" w:themeShade="80"/>
          <w:sz w:val="32"/>
          <w:szCs w:val="32"/>
          <w:shd w:val="clear" w:color="auto" w:fill="FFFFFF"/>
        </w:rPr>
      </w:pPr>
      <w:r w:rsidRPr="007A2D81">
        <w:rPr>
          <w:rFonts w:asciiTheme="minorHAnsi" w:hAnsiTheme="minorHAnsi" w:cstheme="minorHAnsi"/>
          <w:b/>
          <w:color w:val="1F3864" w:themeColor="accent1" w:themeShade="80"/>
          <w:sz w:val="32"/>
          <w:szCs w:val="32"/>
          <w:shd w:val="clear" w:color="auto" w:fill="FFFFFF"/>
        </w:rPr>
        <w:t>Part I – Scientific programme</w:t>
      </w:r>
    </w:p>
    <w:p w14:paraId="10EA0317"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Hosting Organisation details</w:t>
      </w:r>
    </w:p>
    <w:p w14:paraId="7C854E36"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21166B0D"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Organisation type: (university or research institute)</w:t>
      </w:r>
    </w:p>
    <w:p w14:paraId="741587E5"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Department: (if applicable)</w:t>
      </w:r>
    </w:p>
    <w:p w14:paraId="790B428A"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Address:</w:t>
      </w:r>
    </w:p>
    <w:p w14:paraId="4004AD21"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w:t>
      </w:r>
    </w:p>
    <w:p w14:paraId="0E72B4B7"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Website:</w:t>
      </w:r>
    </w:p>
    <w:p w14:paraId="618B8F45"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History and composition: </w:t>
      </w:r>
      <w:r w:rsidRPr="007A2D81">
        <w:rPr>
          <w:rFonts w:asciiTheme="minorHAnsi" w:hAnsiTheme="minorHAnsi" w:cstheme="minorHAnsi"/>
          <w:i/>
          <w:color w:val="000000" w:themeColor="text1"/>
          <w:sz w:val="22"/>
          <w:szCs w:val="22"/>
          <w:shd w:val="clear" w:color="auto" w:fill="FFFFFF"/>
        </w:rPr>
        <w:t xml:space="preserve">(include number of </w:t>
      </w:r>
      <w:proofErr w:type="gramStart"/>
      <w:r w:rsidRPr="007A2D81">
        <w:rPr>
          <w:rFonts w:asciiTheme="minorHAnsi" w:hAnsiTheme="minorHAnsi" w:cstheme="minorHAnsi"/>
          <w:i/>
          <w:color w:val="000000" w:themeColor="text1"/>
          <w:sz w:val="22"/>
          <w:szCs w:val="22"/>
          <w:shd w:val="clear" w:color="auto" w:fill="FFFFFF"/>
        </w:rPr>
        <w:t>industry</w:t>
      </w:r>
      <w:proofErr w:type="gramEnd"/>
      <w:r w:rsidRPr="007A2D81">
        <w:rPr>
          <w:rFonts w:asciiTheme="minorHAnsi" w:hAnsiTheme="minorHAnsi" w:cstheme="minorHAnsi"/>
          <w:i/>
          <w:color w:val="000000" w:themeColor="text1"/>
          <w:sz w:val="22"/>
          <w:szCs w:val="22"/>
          <w:shd w:val="clear" w:color="auto" w:fill="FFFFFF"/>
        </w:rPr>
        <w:t>, academics, students and researchers employed or member of the organisation, 100 words max)</w:t>
      </w:r>
    </w:p>
    <w:p w14:paraId="42042C26"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Indicate scientific quality: </w:t>
      </w:r>
    </w:p>
    <w:p w14:paraId="351E7EBA"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6DF08600"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Chair details</w:t>
      </w:r>
    </w:p>
    <w:p w14:paraId="3F51A570"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3A4481D8"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ail:</w:t>
      </w:r>
    </w:p>
    <w:p w14:paraId="7136123C"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 number:</w:t>
      </w:r>
    </w:p>
    <w:p w14:paraId="42666EAC"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ployer:</w:t>
      </w:r>
    </w:p>
    <w:p w14:paraId="6EB0A575"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Previous conference organization experience: </w:t>
      </w:r>
      <w:r w:rsidRPr="007A2D81">
        <w:rPr>
          <w:rFonts w:asciiTheme="minorHAnsi" w:hAnsiTheme="minorHAnsi" w:cstheme="minorHAnsi"/>
          <w:i/>
          <w:color w:val="000000" w:themeColor="text1"/>
          <w:sz w:val="22"/>
          <w:szCs w:val="22"/>
          <w:shd w:val="clear" w:color="auto" w:fill="FFFFFF"/>
        </w:rPr>
        <w:t>(include topics, highlights and number of days, sessions, participants for each event)</w:t>
      </w:r>
    </w:p>
    <w:p w14:paraId="09C865B4"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67F268F4"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Co-chair details</w:t>
      </w:r>
    </w:p>
    <w:p w14:paraId="59B14C2E"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01C45E00"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ail</w:t>
      </w:r>
    </w:p>
    <w:p w14:paraId="6556DEF2"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 number:</w:t>
      </w:r>
    </w:p>
    <w:p w14:paraId="50B3C58E"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ployer:</w:t>
      </w:r>
    </w:p>
    <w:p w14:paraId="1BAEA8B0"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Previous conference organization experience: </w:t>
      </w:r>
      <w:r w:rsidRPr="007A2D81">
        <w:rPr>
          <w:rFonts w:asciiTheme="minorHAnsi" w:hAnsiTheme="minorHAnsi" w:cstheme="minorHAnsi"/>
          <w:i/>
          <w:color w:val="000000" w:themeColor="text1"/>
          <w:sz w:val="22"/>
          <w:szCs w:val="22"/>
          <w:shd w:val="clear" w:color="auto" w:fill="FFFFFF"/>
        </w:rPr>
        <w:t>(include topics, highlights and number of days, sessions, participants for each event)</w:t>
      </w:r>
    </w:p>
    <w:p w14:paraId="168A2216"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4C4A57AB"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Local Organising Committee</w:t>
      </w:r>
    </w:p>
    <w:p w14:paraId="5B12255E"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the following information for each committee member that has committed to serve on the Local Organising Committee.</w:t>
      </w:r>
    </w:p>
    <w:p w14:paraId="623076B7"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Name:</w:t>
      </w:r>
    </w:p>
    <w:p w14:paraId="78473613"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Affiliation:</w:t>
      </w:r>
    </w:p>
    <w:p w14:paraId="5EF270C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Email:</w:t>
      </w:r>
    </w:p>
    <w:p w14:paraId="15DEA36C" w14:textId="77777777" w:rsidR="00375E58" w:rsidRPr="007A2D81" w:rsidRDefault="00375E58" w:rsidP="00375E58">
      <w:pPr>
        <w:rPr>
          <w:rFonts w:asciiTheme="minorHAnsi" w:hAnsiTheme="minorHAnsi" w:cstheme="minorHAnsi"/>
          <w:sz w:val="22"/>
          <w:szCs w:val="22"/>
        </w:rPr>
      </w:pPr>
    </w:p>
    <w:p w14:paraId="19302121"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Proposed theme and topics</w:t>
      </w:r>
    </w:p>
    <w:p w14:paraId="6673BFF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a short introduction of the scientific programme</w:t>
      </w:r>
    </w:p>
    <w:p w14:paraId="01990DF4"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Conference theme: </w:t>
      </w:r>
    </w:p>
    <w:p w14:paraId="67B8F03A"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onference topics: (max 6)</w:t>
      </w:r>
    </w:p>
    <w:p w14:paraId="3CE4CFD1" w14:textId="0398A7EA" w:rsidR="00375E58" w:rsidRPr="007A2D81" w:rsidRDefault="009721ED" w:rsidP="00375E58">
      <w:pPr>
        <w:rPr>
          <w:rFonts w:asciiTheme="minorHAnsi" w:hAnsiTheme="minorHAnsi" w:cstheme="minorHAnsi"/>
          <w:sz w:val="22"/>
          <w:szCs w:val="22"/>
        </w:rPr>
      </w:pPr>
      <w:r w:rsidRPr="007A2D81">
        <w:rPr>
          <w:rFonts w:asciiTheme="minorHAnsi" w:hAnsiTheme="minorHAnsi" w:cstheme="minorHAnsi"/>
          <w:sz w:val="22"/>
          <w:szCs w:val="22"/>
        </w:rPr>
        <w:t>Plenary</w:t>
      </w:r>
      <w:r w:rsidR="00375E58" w:rsidRPr="007A2D81">
        <w:rPr>
          <w:rFonts w:asciiTheme="minorHAnsi" w:hAnsiTheme="minorHAnsi" w:cstheme="minorHAnsi"/>
          <w:sz w:val="22"/>
          <w:szCs w:val="22"/>
        </w:rPr>
        <w:t xml:space="preserve"> sessions: (min 3)</w:t>
      </w:r>
    </w:p>
    <w:p w14:paraId="310555B3" w14:textId="0334E8F3" w:rsidR="00375E58" w:rsidRPr="007A2D81" w:rsidRDefault="00303DC6" w:rsidP="00375E58">
      <w:pPr>
        <w:rPr>
          <w:rFonts w:asciiTheme="minorHAnsi" w:hAnsiTheme="minorHAnsi" w:cstheme="minorHAnsi"/>
          <w:sz w:val="22"/>
          <w:szCs w:val="22"/>
        </w:rPr>
      </w:pPr>
      <w:r w:rsidRPr="007A2D81">
        <w:rPr>
          <w:rFonts w:asciiTheme="minorHAnsi" w:hAnsiTheme="minorHAnsi" w:cstheme="minorHAnsi"/>
          <w:sz w:val="22"/>
          <w:szCs w:val="22"/>
        </w:rPr>
        <w:t>Plenary</w:t>
      </w:r>
      <w:r w:rsidR="00375E58" w:rsidRPr="007A2D81">
        <w:rPr>
          <w:rFonts w:asciiTheme="minorHAnsi" w:hAnsiTheme="minorHAnsi" w:cstheme="minorHAnsi"/>
          <w:sz w:val="22"/>
          <w:szCs w:val="22"/>
        </w:rPr>
        <w:t xml:space="preserve"> speakers: (min </w:t>
      </w:r>
      <w:r w:rsidR="00A50DAF" w:rsidRPr="007A2D81">
        <w:rPr>
          <w:rFonts w:asciiTheme="minorHAnsi" w:hAnsiTheme="minorHAnsi" w:cstheme="minorHAnsi"/>
          <w:sz w:val="22"/>
          <w:szCs w:val="22"/>
        </w:rPr>
        <w:t>5</w:t>
      </w:r>
      <w:r w:rsidR="00375E58" w:rsidRPr="007A2D81">
        <w:rPr>
          <w:rFonts w:asciiTheme="minorHAnsi" w:hAnsiTheme="minorHAnsi" w:cstheme="minorHAnsi"/>
          <w:sz w:val="22"/>
          <w:szCs w:val="22"/>
        </w:rPr>
        <w:t>)</w:t>
      </w:r>
    </w:p>
    <w:p w14:paraId="34B5868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Other highlights: (max 100 words)</w:t>
      </w:r>
    </w:p>
    <w:p w14:paraId="32F69BFF" w14:textId="77777777" w:rsidR="00375E58" w:rsidRPr="007A2D81" w:rsidRDefault="00375E58" w:rsidP="00375E58">
      <w:pPr>
        <w:rPr>
          <w:rFonts w:asciiTheme="minorHAnsi" w:hAnsiTheme="minorHAnsi" w:cstheme="minorHAnsi"/>
          <w:sz w:val="22"/>
          <w:szCs w:val="22"/>
        </w:rPr>
      </w:pPr>
    </w:p>
    <w:p w14:paraId="39CB4CE5"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Motivation</w:t>
      </w:r>
    </w:p>
    <w:p w14:paraId="4751BD11" w14:textId="77777777" w:rsidR="00375E58" w:rsidRPr="007A2D81" w:rsidRDefault="00375E58" w:rsidP="00375E58">
      <w:pPr>
        <w:rPr>
          <w:rFonts w:asciiTheme="minorHAnsi" w:hAnsiTheme="minorHAnsi" w:cstheme="minorHAnsi"/>
          <w:iCs/>
          <w:sz w:val="22"/>
          <w:szCs w:val="22"/>
        </w:rPr>
      </w:pPr>
      <w:r w:rsidRPr="007A2D81">
        <w:rPr>
          <w:rFonts w:asciiTheme="minorHAnsi" w:hAnsiTheme="minorHAnsi" w:cstheme="minorHAnsi"/>
          <w:iCs/>
          <w:sz w:val="22"/>
          <w:szCs w:val="22"/>
        </w:rPr>
        <w:t xml:space="preserve">Please provide information on how scientific quality, expertise, </w:t>
      </w:r>
      <w:proofErr w:type="gramStart"/>
      <w:r w:rsidRPr="007A2D81">
        <w:rPr>
          <w:rFonts w:asciiTheme="minorHAnsi" w:hAnsiTheme="minorHAnsi" w:cstheme="minorHAnsi"/>
          <w:iCs/>
          <w:sz w:val="22"/>
          <w:szCs w:val="22"/>
        </w:rPr>
        <w:t>experience</w:t>
      </w:r>
      <w:proofErr w:type="gramEnd"/>
      <w:r w:rsidRPr="007A2D81">
        <w:rPr>
          <w:rFonts w:asciiTheme="minorHAnsi" w:hAnsiTheme="minorHAnsi" w:cstheme="minorHAnsi"/>
          <w:iCs/>
          <w:sz w:val="22"/>
          <w:szCs w:val="22"/>
        </w:rPr>
        <w:t xml:space="preserve"> and calibre of your organisation will contribute to the success of the EFFoST International Conference </w:t>
      </w:r>
      <w:r w:rsidRPr="007A2D81">
        <w:rPr>
          <w:rFonts w:asciiTheme="minorHAnsi" w:hAnsiTheme="minorHAnsi" w:cstheme="minorHAnsi"/>
          <w:i/>
          <w:iCs/>
          <w:sz w:val="22"/>
          <w:szCs w:val="22"/>
        </w:rPr>
        <w:t>(approx. 300 words).</w:t>
      </w:r>
    </w:p>
    <w:p w14:paraId="25CF00C8" w14:textId="77777777" w:rsidR="00375E58" w:rsidRPr="007A2D81" w:rsidRDefault="00375E58" w:rsidP="00375E58">
      <w:pPr>
        <w:rPr>
          <w:rFonts w:asciiTheme="minorHAnsi" w:hAnsiTheme="minorHAnsi" w:cstheme="minorHAnsi"/>
          <w:iCs/>
          <w:sz w:val="22"/>
          <w:szCs w:val="22"/>
        </w:rPr>
      </w:pPr>
    </w:p>
    <w:p w14:paraId="115DB6B3" w14:textId="77777777" w:rsidR="00375E58" w:rsidRPr="007A2D81" w:rsidRDefault="00375E58" w:rsidP="00375E58">
      <w:pPr>
        <w:rPr>
          <w:rFonts w:asciiTheme="minorHAnsi" w:hAnsiTheme="minorHAnsi" w:cstheme="minorHAnsi"/>
          <w:sz w:val="22"/>
          <w:szCs w:val="22"/>
        </w:rPr>
      </w:pPr>
    </w:p>
    <w:p w14:paraId="5336B3CA" w14:textId="77777777" w:rsidR="00375E58" w:rsidRPr="007A2D81" w:rsidRDefault="00375E58" w:rsidP="00375E58">
      <w:pPr>
        <w:rPr>
          <w:rFonts w:asciiTheme="minorHAnsi" w:hAnsiTheme="minorHAnsi" w:cstheme="minorHAnsi"/>
          <w:b/>
          <w:bCs/>
          <w:color w:val="1F3864" w:themeColor="accent1" w:themeShade="80"/>
          <w:sz w:val="32"/>
          <w:szCs w:val="32"/>
        </w:rPr>
      </w:pPr>
      <w:r w:rsidRPr="007A2D81">
        <w:rPr>
          <w:rFonts w:asciiTheme="minorHAnsi" w:hAnsiTheme="minorHAnsi" w:cstheme="minorHAnsi"/>
          <w:b/>
          <w:bCs/>
          <w:color w:val="1F3864" w:themeColor="accent1" w:themeShade="80"/>
          <w:sz w:val="32"/>
          <w:szCs w:val="32"/>
        </w:rPr>
        <w:t>Part II – Location and facilities</w:t>
      </w:r>
    </w:p>
    <w:p w14:paraId="749C202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Please contact your national tourist board, destination (city) marketing organisation and/or convention bureau as they can be a great source of information and support for your proposal. </w:t>
      </w:r>
    </w:p>
    <w:p w14:paraId="248A54DB" w14:textId="77777777" w:rsidR="00375E58" w:rsidRPr="007A2D81" w:rsidRDefault="00375E58" w:rsidP="00375E58">
      <w:pPr>
        <w:rPr>
          <w:rFonts w:asciiTheme="minorHAnsi" w:hAnsiTheme="minorHAnsi" w:cstheme="minorHAnsi"/>
          <w:sz w:val="22"/>
          <w:szCs w:val="22"/>
        </w:rPr>
      </w:pPr>
    </w:p>
    <w:p w14:paraId="69E6238F"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 xml:space="preserve">Proposed two Conference </w:t>
      </w:r>
      <w:proofErr w:type="gramStart"/>
      <w:r w:rsidRPr="007A2D81">
        <w:rPr>
          <w:rFonts w:asciiTheme="minorHAnsi" w:hAnsiTheme="minorHAnsi" w:cstheme="minorHAnsi"/>
          <w:b/>
          <w:sz w:val="22"/>
          <w:szCs w:val="22"/>
        </w:rPr>
        <w:t>venues</w:t>
      </w:r>
      <w:proofErr w:type="gramEnd"/>
    </w:p>
    <w:p w14:paraId="3CEF02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name</w:t>
      </w:r>
    </w:p>
    <w:p w14:paraId="3832B73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address:</w:t>
      </w:r>
    </w:p>
    <w:p w14:paraId="0CAC588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website</w:t>
      </w:r>
    </w:p>
    <w:p w14:paraId="4ACE1EAB" w14:textId="77777777" w:rsidR="00375E58" w:rsidRPr="007A2D81" w:rsidRDefault="00375E58" w:rsidP="00375E58">
      <w:pPr>
        <w:rPr>
          <w:rFonts w:asciiTheme="minorHAnsi" w:hAnsiTheme="minorHAnsi" w:cstheme="minorHAnsi"/>
          <w:i/>
          <w:sz w:val="22"/>
          <w:szCs w:val="22"/>
        </w:rPr>
      </w:pPr>
      <w:r w:rsidRPr="007A2D81">
        <w:rPr>
          <w:rFonts w:asciiTheme="minorHAnsi" w:hAnsiTheme="minorHAnsi" w:cstheme="minorHAnsi"/>
          <w:sz w:val="22"/>
          <w:szCs w:val="22"/>
        </w:rPr>
        <w:t xml:space="preserve">Space availability: </w:t>
      </w:r>
      <w:r w:rsidRPr="007A2D81">
        <w:rPr>
          <w:rFonts w:asciiTheme="minorHAnsi" w:hAnsiTheme="minorHAnsi" w:cstheme="minorHAnsi"/>
          <w:i/>
          <w:sz w:val="22"/>
          <w:szCs w:val="22"/>
        </w:rPr>
        <w:t>(see space requirements in Chapter 5)</w:t>
      </w:r>
    </w:p>
    <w:p w14:paraId="607B7337" w14:textId="05A54F01"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Available dates: </w:t>
      </w:r>
      <w:r w:rsidRPr="007A2D81">
        <w:rPr>
          <w:rFonts w:asciiTheme="minorHAnsi" w:hAnsiTheme="minorHAnsi" w:cstheme="minorHAnsi"/>
          <w:i/>
          <w:sz w:val="22"/>
          <w:szCs w:val="22"/>
        </w:rPr>
        <w:t xml:space="preserve">(3 days in the period </w:t>
      </w:r>
      <w:r w:rsidR="00571AB5" w:rsidRPr="007A2D81">
        <w:rPr>
          <w:rFonts w:asciiTheme="minorHAnsi" w:hAnsiTheme="minorHAnsi" w:cstheme="minorHAnsi"/>
          <w:i/>
          <w:sz w:val="22"/>
          <w:szCs w:val="22"/>
        </w:rPr>
        <w:t>the last week of</w:t>
      </w:r>
      <w:r w:rsidRPr="007A2D81">
        <w:rPr>
          <w:rFonts w:asciiTheme="minorHAnsi" w:hAnsiTheme="minorHAnsi" w:cstheme="minorHAnsi"/>
          <w:i/>
          <w:sz w:val="22"/>
          <w:szCs w:val="22"/>
        </w:rPr>
        <w:t xml:space="preserve"> October </w:t>
      </w:r>
      <w:r w:rsidR="00571AB5" w:rsidRPr="007A2D81">
        <w:rPr>
          <w:rFonts w:asciiTheme="minorHAnsi" w:hAnsiTheme="minorHAnsi" w:cstheme="minorHAnsi"/>
          <w:i/>
          <w:sz w:val="22"/>
          <w:szCs w:val="22"/>
        </w:rPr>
        <w:t>to third week of November</w:t>
      </w:r>
      <w:r w:rsidRPr="007A2D81">
        <w:rPr>
          <w:rFonts w:asciiTheme="minorHAnsi" w:hAnsiTheme="minorHAnsi" w:cstheme="minorHAnsi"/>
          <w:i/>
          <w:sz w:val="22"/>
          <w:szCs w:val="22"/>
        </w:rPr>
        <w:t>)</w:t>
      </w:r>
    </w:p>
    <w:p w14:paraId="7AFFF0CD" w14:textId="77777777" w:rsidR="00375E58" w:rsidRPr="007A2D81" w:rsidRDefault="00375E58" w:rsidP="00375E58">
      <w:pPr>
        <w:rPr>
          <w:rFonts w:asciiTheme="minorHAnsi" w:hAnsiTheme="minorHAnsi" w:cstheme="minorHAnsi"/>
          <w:sz w:val="22"/>
          <w:szCs w:val="22"/>
        </w:rPr>
      </w:pPr>
    </w:p>
    <w:p w14:paraId="47C5D0E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Venue contact person</w:t>
      </w:r>
    </w:p>
    <w:p w14:paraId="0AECCFAB"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Name:</w:t>
      </w:r>
    </w:p>
    <w:p w14:paraId="39E7961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Email address:</w:t>
      </w:r>
    </w:p>
    <w:p w14:paraId="0476727D"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Tel:</w:t>
      </w:r>
    </w:p>
    <w:p w14:paraId="4F12CF5F" w14:textId="77777777" w:rsidR="00375E58" w:rsidRPr="007A2D81" w:rsidRDefault="00375E58" w:rsidP="00375E58">
      <w:pPr>
        <w:rPr>
          <w:rFonts w:asciiTheme="minorHAnsi" w:hAnsiTheme="minorHAnsi" w:cstheme="minorHAnsi"/>
          <w:sz w:val="22"/>
          <w:szCs w:val="22"/>
        </w:rPr>
      </w:pPr>
    </w:p>
    <w:p w14:paraId="1FAA3E90"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National support</w:t>
      </w:r>
    </w:p>
    <w:p w14:paraId="612EE5FD"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Has the national tourist board, destination (city) marketing organisation and/or convention bureau offered any support to bring the EFFoST Conference to their city?</w:t>
      </w:r>
    </w:p>
    <w:p w14:paraId="5F3A0648" w14:textId="19AFAD5C"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Financial support</w:t>
      </w:r>
      <w:r w:rsidR="00571AB5" w:rsidRPr="007A2D81">
        <w:rPr>
          <w:rFonts w:asciiTheme="minorHAnsi" w:hAnsiTheme="minorHAnsi" w:cstheme="minorHAnsi"/>
          <w:sz w:val="22"/>
          <w:szCs w:val="22"/>
        </w:rPr>
        <w:t>/subvention</w:t>
      </w:r>
      <w:r w:rsidRPr="007A2D81">
        <w:rPr>
          <w:rFonts w:asciiTheme="minorHAnsi" w:hAnsiTheme="minorHAnsi" w:cstheme="minorHAnsi"/>
          <w:sz w:val="22"/>
          <w:szCs w:val="22"/>
        </w:rPr>
        <w:t xml:space="preserve">: </w:t>
      </w:r>
      <w:r w:rsidRPr="007A2D81">
        <w:rPr>
          <w:rFonts w:asciiTheme="minorHAnsi" w:hAnsiTheme="minorHAnsi" w:cstheme="minorHAnsi"/>
          <w:i/>
          <w:sz w:val="22"/>
          <w:szCs w:val="22"/>
        </w:rPr>
        <w:t>(such as amount per delegate)</w:t>
      </w:r>
    </w:p>
    <w:p w14:paraId="500FDD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In-kind support: </w:t>
      </w:r>
      <w:r w:rsidRPr="007A2D81">
        <w:rPr>
          <w:rFonts w:asciiTheme="minorHAnsi" w:hAnsiTheme="minorHAnsi" w:cstheme="minorHAnsi"/>
          <w:i/>
          <w:sz w:val="22"/>
          <w:szCs w:val="22"/>
        </w:rPr>
        <w:t>(such as covering costs of welcome reception, conference venue, travel passes for delegates, city information)</w:t>
      </w:r>
    </w:p>
    <w:p w14:paraId="0BA4420B" w14:textId="77777777" w:rsidR="00375E58" w:rsidRPr="007A2D81" w:rsidRDefault="00375E58" w:rsidP="00375E58">
      <w:pPr>
        <w:rPr>
          <w:rFonts w:asciiTheme="minorHAnsi" w:hAnsiTheme="minorHAnsi" w:cstheme="minorHAnsi"/>
          <w:sz w:val="22"/>
          <w:szCs w:val="22"/>
        </w:rPr>
      </w:pPr>
    </w:p>
    <w:p w14:paraId="378652C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International accessibility</w:t>
      </w:r>
    </w:p>
    <w:p w14:paraId="37233BCB"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information on the accessibility of the city and the conference venue.</w:t>
      </w:r>
    </w:p>
    <w:p w14:paraId="5DB9B2D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losest International airport(s):</w:t>
      </w:r>
    </w:p>
    <w:p w14:paraId="380F9324"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Distance from airport to the convention venue: (</w:t>
      </w:r>
      <w:r w:rsidRPr="007A2D81">
        <w:rPr>
          <w:rFonts w:asciiTheme="minorHAnsi" w:hAnsiTheme="minorHAnsi" w:cstheme="minorHAnsi"/>
          <w:i/>
          <w:sz w:val="22"/>
          <w:szCs w:val="22"/>
        </w:rPr>
        <w:t>also include public transport options)</w:t>
      </w:r>
    </w:p>
    <w:p w14:paraId="488C91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omments on traveling to/in the location:</w:t>
      </w:r>
    </w:p>
    <w:p w14:paraId="53A9BDDE" w14:textId="77777777" w:rsidR="00375E58" w:rsidRPr="007A2D81" w:rsidRDefault="00375E58" w:rsidP="00375E58">
      <w:pPr>
        <w:rPr>
          <w:rFonts w:asciiTheme="minorHAnsi" w:hAnsiTheme="minorHAnsi" w:cstheme="minorHAnsi"/>
          <w:sz w:val="22"/>
          <w:szCs w:val="22"/>
        </w:rPr>
      </w:pPr>
    </w:p>
    <w:p w14:paraId="31E5BDA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Hotels and Accommodation</w:t>
      </w:r>
    </w:p>
    <w:p w14:paraId="55AA490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indicate the number and type of accommodation with 15 minutes travel of the conference venue.</w:t>
      </w:r>
    </w:p>
    <w:tbl>
      <w:tblPr>
        <w:tblStyle w:val="TableGrid"/>
        <w:tblW w:w="0" w:type="auto"/>
        <w:tblLook w:val="04A0" w:firstRow="1" w:lastRow="0" w:firstColumn="1" w:lastColumn="0" w:noHBand="0" w:noVBand="1"/>
      </w:tblPr>
      <w:tblGrid>
        <w:gridCol w:w="2252"/>
        <w:gridCol w:w="2252"/>
        <w:gridCol w:w="2253"/>
        <w:gridCol w:w="2253"/>
      </w:tblGrid>
      <w:tr w:rsidR="00375E58" w:rsidRPr="0000547C" w14:paraId="03666B4E" w14:textId="77777777" w:rsidTr="00047301">
        <w:tc>
          <w:tcPr>
            <w:tcW w:w="2252" w:type="dxa"/>
          </w:tcPr>
          <w:p w14:paraId="00C04758"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Type of Accommodation</w:t>
            </w:r>
          </w:p>
        </w:tc>
        <w:tc>
          <w:tcPr>
            <w:tcW w:w="2252" w:type="dxa"/>
          </w:tcPr>
          <w:p w14:paraId="6B7DBE7A"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Number of rooms</w:t>
            </w:r>
          </w:p>
        </w:tc>
        <w:tc>
          <w:tcPr>
            <w:tcW w:w="2253" w:type="dxa"/>
          </w:tcPr>
          <w:p w14:paraId="52014169"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Average room rates</w:t>
            </w:r>
          </w:p>
        </w:tc>
        <w:tc>
          <w:tcPr>
            <w:tcW w:w="2253" w:type="dxa"/>
          </w:tcPr>
          <w:p w14:paraId="15373E87"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Walking distance (min)</w:t>
            </w:r>
          </w:p>
        </w:tc>
      </w:tr>
      <w:tr w:rsidR="00375E58" w:rsidRPr="0000547C" w14:paraId="6F0B5AA4" w14:textId="77777777" w:rsidTr="00047301">
        <w:tc>
          <w:tcPr>
            <w:tcW w:w="2252" w:type="dxa"/>
          </w:tcPr>
          <w:p w14:paraId="0B2F53E6"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5 Star hotels</w:t>
            </w:r>
          </w:p>
        </w:tc>
        <w:tc>
          <w:tcPr>
            <w:tcW w:w="2252" w:type="dxa"/>
          </w:tcPr>
          <w:p w14:paraId="31B259C0" w14:textId="77777777" w:rsidR="00375E58" w:rsidRPr="007A2D81" w:rsidRDefault="00375E58" w:rsidP="00047301">
            <w:pPr>
              <w:rPr>
                <w:rFonts w:asciiTheme="minorHAnsi" w:hAnsiTheme="minorHAnsi" w:cstheme="minorHAnsi"/>
                <w:sz w:val="22"/>
                <w:szCs w:val="22"/>
              </w:rPr>
            </w:pPr>
          </w:p>
        </w:tc>
        <w:tc>
          <w:tcPr>
            <w:tcW w:w="2253" w:type="dxa"/>
          </w:tcPr>
          <w:p w14:paraId="2229E142" w14:textId="77777777" w:rsidR="00375E58" w:rsidRPr="007A2D81" w:rsidRDefault="00375E58" w:rsidP="00047301">
            <w:pPr>
              <w:rPr>
                <w:rFonts w:asciiTheme="minorHAnsi" w:hAnsiTheme="minorHAnsi" w:cstheme="minorHAnsi"/>
                <w:sz w:val="22"/>
                <w:szCs w:val="22"/>
              </w:rPr>
            </w:pPr>
          </w:p>
        </w:tc>
        <w:tc>
          <w:tcPr>
            <w:tcW w:w="2253" w:type="dxa"/>
          </w:tcPr>
          <w:p w14:paraId="3BB377E5" w14:textId="77777777" w:rsidR="00375E58" w:rsidRPr="007A2D81" w:rsidRDefault="00375E58" w:rsidP="00047301">
            <w:pPr>
              <w:rPr>
                <w:rFonts w:asciiTheme="minorHAnsi" w:hAnsiTheme="minorHAnsi" w:cstheme="minorHAnsi"/>
                <w:sz w:val="22"/>
                <w:szCs w:val="22"/>
              </w:rPr>
            </w:pPr>
          </w:p>
        </w:tc>
      </w:tr>
      <w:tr w:rsidR="00375E58" w:rsidRPr="0000547C" w14:paraId="7528311C" w14:textId="77777777" w:rsidTr="00047301">
        <w:tc>
          <w:tcPr>
            <w:tcW w:w="2252" w:type="dxa"/>
          </w:tcPr>
          <w:p w14:paraId="21A1263D"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4 Star hotels</w:t>
            </w:r>
          </w:p>
        </w:tc>
        <w:tc>
          <w:tcPr>
            <w:tcW w:w="2252" w:type="dxa"/>
          </w:tcPr>
          <w:p w14:paraId="3E44B1ED" w14:textId="77777777" w:rsidR="00375E58" w:rsidRPr="007A2D81" w:rsidRDefault="00375E58" w:rsidP="00047301">
            <w:pPr>
              <w:rPr>
                <w:rFonts w:asciiTheme="minorHAnsi" w:hAnsiTheme="minorHAnsi" w:cstheme="minorHAnsi"/>
                <w:sz w:val="22"/>
                <w:szCs w:val="22"/>
              </w:rPr>
            </w:pPr>
          </w:p>
        </w:tc>
        <w:tc>
          <w:tcPr>
            <w:tcW w:w="2253" w:type="dxa"/>
          </w:tcPr>
          <w:p w14:paraId="6C6A9AAD" w14:textId="77777777" w:rsidR="00375E58" w:rsidRPr="007A2D81" w:rsidRDefault="00375E58" w:rsidP="00047301">
            <w:pPr>
              <w:rPr>
                <w:rFonts w:asciiTheme="minorHAnsi" w:hAnsiTheme="minorHAnsi" w:cstheme="minorHAnsi"/>
                <w:sz w:val="22"/>
                <w:szCs w:val="22"/>
              </w:rPr>
            </w:pPr>
          </w:p>
        </w:tc>
        <w:tc>
          <w:tcPr>
            <w:tcW w:w="2253" w:type="dxa"/>
          </w:tcPr>
          <w:p w14:paraId="50BCC6EC" w14:textId="77777777" w:rsidR="00375E58" w:rsidRPr="007A2D81" w:rsidRDefault="00375E58" w:rsidP="00047301">
            <w:pPr>
              <w:rPr>
                <w:rFonts w:asciiTheme="minorHAnsi" w:hAnsiTheme="minorHAnsi" w:cstheme="minorHAnsi"/>
                <w:sz w:val="22"/>
                <w:szCs w:val="22"/>
              </w:rPr>
            </w:pPr>
          </w:p>
        </w:tc>
      </w:tr>
      <w:tr w:rsidR="00375E58" w:rsidRPr="0000547C" w14:paraId="398CF1B0" w14:textId="77777777" w:rsidTr="00047301">
        <w:tc>
          <w:tcPr>
            <w:tcW w:w="2252" w:type="dxa"/>
          </w:tcPr>
          <w:p w14:paraId="21F0F629"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3 Star hotels</w:t>
            </w:r>
          </w:p>
        </w:tc>
        <w:tc>
          <w:tcPr>
            <w:tcW w:w="2252" w:type="dxa"/>
          </w:tcPr>
          <w:p w14:paraId="34204774" w14:textId="77777777" w:rsidR="00375E58" w:rsidRPr="007A2D81" w:rsidRDefault="00375E58" w:rsidP="00047301">
            <w:pPr>
              <w:rPr>
                <w:rFonts w:asciiTheme="minorHAnsi" w:hAnsiTheme="minorHAnsi" w:cstheme="minorHAnsi"/>
                <w:sz w:val="22"/>
                <w:szCs w:val="22"/>
              </w:rPr>
            </w:pPr>
          </w:p>
        </w:tc>
        <w:tc>
          <w:tcPr>
            <w:tcW w:w="2253" w:type="dxa"/>
          </w:tcPr>
          <w:p w14:paraId="55620EB2" w14:textId="77777777" w:rsidR="00375E58" w:rsidRPr="007A2D81" w:rsidRDefault="00375E58" w:rsidP="00047301">
            <w:pPr>
              <w:rPr>
                <w:rFonts w:asciiTheme="minorHAnsi" w:hAnsiTheme="minorHAnsi" w:cstheme="minorHAnsi"/>
                <w:sz w:val="22"/>
                <w:szCs w:val="22"/>
              </w:rPr>
            </w:pPr>
          </w:p>
        </w:tc>
        <w:tc>
          <w:tcPr>
            <w:tcW w:w="2253" w:type="dxa"/>
          </w:tcPr>
          <w:p w14:paraId="2DDAAF89" w14:textId="77777777" w:rsidR="00375E58" w:rsidRPr="007A2D81" w:rsidRDefault="00375E58" w:rsidP="00047301">
            <w:pPr>
              <w:rPr>
                <w:rFonts w:asciiTheme="minorHAnsi" w:hAnsiTheme="minorHAnsi" w:cstheme="minorHAnsi"/>
                <w:sz w:val="22"/>
                <w:szCs w:val="22"/>
              </w:rPr>
            </w:pPr>
          </w:p>
        </w:tc>
      </w:tr>
      <w:tr w:rsidR="00375E58" w:rsidRPr="0000547C" w14:paraId="5B7D9BDB" w14:textId="77777777" w:rsidTr="00047301">
        <w:tc>
          <w:tcPr>
            <w:tcW w:w="2252" w:type="dxa"/>
          </w:tcPr>
          <w:p w14:paraId="6F20BB63"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Apartment style</w:t>
            </w:r>
          </w:p>
        </w:tc>
        <w:tc>
          <w:tcPr>
            <w:tcW w:w="2252" w:type="dxa"/>
          </w:tcPr>
          <w:p w14:paraId="55C1A59F" w14:textId="77777777" w:rsidR="00375E58" w:rsidRPr="007A2D81" w:rsidRDefault="00375E58" w:rsidP="00047301">
            <w:pPr>
              <w:rPr>
                <w:rFonts w:asciiTheme="minorHAnsi" w:hAnsiTheme="minorHAnsi" w:cstheme="minorHAnsi"/>
                <w:sz w:val="22"/>
                <w:szCs w:val="22"/>
              </w:rPr>
            </w:pPr>
          </w:p>
        </w:tc>
        <w:tc>
          <w:tcPr>
            <w:tcW w:w="2253" w:type="dxa"/>
          </w:tcPr>
          <w:p w14:paraId="00FBAAE5" w14:textId="77777777" w:rsidR="00375E58" w:rsidRPr="007A2D81" w:rsidRDefault="00375E58" w:rsidP="00047301">
            <w:pPr>
              <w:rPr>
                <w:rFonts w:asciiTheme="minorHAnsi" w:hAnsiTheme="minorHAnsi" w:cstheme="minorHAnsi"/>
                <w:sz w:val="22"/>
                <w:szCs w:val="22"/>
              </w:rPr>
            </w:pPr>
          </w:p>
        </w:tc>
        <w:tc>
          <w:tcPr>
            <w:tcW w:w="2253" w:type="dxa"/>
          </w:tcPr>
          <w:p w14:paraId="51D7B668" w14:textId="77777777" w:rsidR="00375E58" w:rsidRPr="007A2D81" w:rsidRDefault="00375E58" w:rsidP="00047301">
            <w:pPr>
              <w:rPr>
                <w:rFonts w:asciiTheme="minorHAnsi" w:hAnsiTheme="minorHAnsi" w:cstheme="minorHAnsi"/>
                <w:sz w:val="22"/>
                <w:szCs w:val="22"/>
              </w:rPr>
            </w:pPr>
          </w:p>
        </w:tc>
      </w:tr>
      <w:tr w:rsidR="00375E58" w:rsidRPr="0000547C" w14:paraId="17B414C2" w14:textId="77777777" w:rsidTr="00047301">
        <w:tc>
          <w:tcPr>
            <w:tcW w:w="2252" w:type="dxa"/>
          </w:tcPr>
          <w:p w14:paraId="7CD11153"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Budget/backpackers</w:t>
            </w:r>
          </w:p>
        </w:tc>
        <w:tc>
          <w:tcPr>
            <w:tcW w:w="2252" w:type="dxa"/>
          </w:tcPr>
          <w:p w14:paraId="7B928526" w14:textId="77777777" w:rsidR="00375E58" w:rsidRPr="007A2D81" w:rsidRDefault="00375E58" w:rsidP="00047301">
            <w:pPr>
              <w:rPr>
                <w:rFonts w:asciiTheme="minorHAnsi" w:hAnsiTheme="minorHAnsi" w:cstheme="minorHAnsi"/>
                <w:sz w:val="22"/>
                <w:szCs w:val="22"/>
              </w:rPr>
            </w:pPr>
          </w:p>
        </w:tc>
        <w:tc>
          <w:tcPr>
            <w:tcW w:w="2253" w:type="dxa"/>
          </w:tcPr>
          <w:p w14:paraId="3F0B0781" w14:textId="77777777" w:rsidR="00375E58" w:rsidRPr="007A2D81" w:rsidRDefault="00375E58" w:rsidP="00047301">
            <w:pPr>
              <w:rPr>
                <w:rFonts w:asciiTheme="minorHAnsi" w:hAnsiTheme="minorHAnsi" w:cstheme="minorHAnsi"/>
                <w:sz w:val="22"/>
                <w:szCs w:val="22"/>
              </w:rPr>
            </w:pPr>
          </w:p>
        </w:tc>
        <w:tc>
          <w:tcPr>
            <w:tcW w:w="2253" w:type="dxa"/>
          </w:tcPr>
          <w:p w14:paraId="252BADB7" w14:textId="77777777" w:rsidR="00375E58" w:rsidRPr="007A2D81" w:rsidRDefault="00375E58" w:rsidP="00047301">
            <w:pPr>
              <w:rPr>
                <w:rFonts w:asciiTheme="minorHAnsi" w:hAnsiTheme="minorHAnsi" w:cstheme="minorHAnsi"/>
                <w:sz w:val="22"/>
                <w:szCs w:val="22"/>
              </w:rPr>
            </w:pPr>
          </w:p>
        </w:tc>
      </w:tr>
    </w:tbl>
    <w:p w14:paraId="7F1F5AEF" w14:textId="77777777" w:rsidR="002451E0" w:rsidRPr="007A2D81" w:rsidRDefault="002451E0" w:rsidP="00375E58">
      <w:pPr>
        <w:rPr>
          <w:rFonts w:asciiTheme="minorHAnsi" w:hAnsiTheme="minorHAnsi" w:cstheme="minorHAnsi"/>
          <w:sz w:val="22"/>
          <w:szCs w:val="22"/>
        </w:rPr>
      </w:pPr>
    </w:p>
    <w:p w14:paraId="5CB7BB9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Motivation</w:t>
      </w:r>
    </w:p>
    <w:p w14:paraId="0FA53F9E" w14:textId="77777777" w:rsidR="00375E58" w:rsidRPr="007A2D81" w:rsidRDefault="00375E58" w:rsidP="00375E58">
      <w:pPr>
        <w:rPr>
          <w:rFonts w:asciiTheme="minorHAnsi" w:hAnsiTheme="minorHAnsi" w:cstheme="minorHAnsi"/>
          <w:iCs/>
          <w:sz w:val="22"/>
          <w:szCs w:val="22"/>
        </w:rPr>
      </w:pPr>
      <w:r w:rsidRPr="007A2D81">
        <w:rPr>
          <w:rFonts w:asciiTheme="minorHAnsi" w:hAnsiTheme="minorHAnsi" w:cstheme="minorHAnsi"/>
          <w:iCs/>
          <w:sz w:val="22"/>
          <w:szCs w:val="22"/>
        </w:rPr>
        <w:t xml:space="preserve">Please provide information on how your location is unique considering the criteria mentioned above compared to other destinations and how this will contribute to the success of the EFFoST International Conference </w:t>
      </w:r>
      <w:r w:rsidRPr="007A2D81">
        <w:rPr>
          <w:rFonts w:asciiTheme="minorHAnsi" w:hAnsiTheme="minorHAnsi" w:cstheme="minorHAnsi"/>
          <w:i/>
          <w:iCs/>
          <w:sz w:val="22"/>
          <w:szCs w:val="22"/>
        </w:rPr>
        <w:t>(approx. 300 words).</w:t>
      </w:r>
    </w:p>
    <w:p w14:paraId="5186521C" w14:textId="77777777" w:rsidR="00375E58" w:rsidRPr="007A2D81" w:rsidRDefault="00375E58" w:rsidP="00375E58">
      <w:pPr>
        <w:rPr>
          <w:rFonts w:asciiTheme="minorHAnsi" w:hAnsiTheme="minorHAnsi" w:cstheme="minorHAnsi"/>
          <w:sz w:val="22"/>
          <w:szCs w:val="22"/>
        </w:rPr>
      </w:pPr>
    </w:p>
    <w:p w14:paraId="2908E17A" w14:textId="77777777" w:rsidR="00375E58" w:rsidRPr="007A2D81" w:rsidRDefault="00375E58" w:rsidP="00375E58">
      <w:pPr>
        <w:rPr>
          <w:rFonts w:asciiTheme="minorHAnsi" w:hAnsiTheme="minorHAnsi" w:cstheme="minorHAnsi"/>
          <w:sz w:val="22"/>
          <w:szCs w:val="22"/>
        </w:rPr>
      </w:pPr>
    </w:p>
    <w:p w14:paraId="54BECEF9"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 xml:space="preserve">Submitted by authorised </w:t>
      </w:r>
      <w:proofErr w:type="gramStart"/>
      <w:r w:rsidRPr="007A2D81">
        <w:rPr>
          <w:rFonts w:asciiTheme="minorHAnsi" w:hAnsiTheme="minorHAnsi" w:cstheme="minorHAnsi"/>
          <w:b/>
          <w:sz w:val="22"/>
          <w:szCs w:val="22"/>
        </w:rPr>
        <w:t>person</w:t>
      </w:r>
      <w:proofErr w:type="gramEnd"/>
    </w:p>
    <w:p w14:paraId="37171580"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Printed Name: </w:t>
      </w:r>
    </w:p>
    <w:p w14:paraId="0BA0B0A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Signature:</w:t>
      </w:r>
    </w:p>
    <w:p w14:paraId="590186B5" w14:textId="4E0B13B8" w:rsidR="00AC7CAF" w:rsidRPr="00411292" w:rsidRDefault="00375E58">
      <w:pPr>
        <w:rPr>
          <w:rFonts w:asciiTheme="minorHAnsi" w:hAnsiTheme="minorHAnsi" w:cstheme="minorHAnsi"/>
          <w:sz w:val="22"/>
          <w:szCs w:val="22"/>
        </w:rPr>
      </w:pPr>
      <w:r w:rsidRPr="007A2D81">
        <w:rPr>
          <w:rFonts w:asciiTheme="minorHAnsi" w:hAnsiTheme="minorHAnsi" w:cstheme="minorHAnsi"/>
          <w:sz w:val="22"/>
          <w:szCs w:val="22"/>
        </w:rPr>
        <w:t>Date:</w:t>
      </w:r>
    </w:p>
    <w:sectPr w:rsidR="00AC7CAF" w:rsidRPr="00411292" w:rsidSect="00D616D5">
      <w:footerReference w:type="even" r:id="rId12"/>
      <w:footerReference w:type="default" r:id="rId13"/>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ABC11" w14:textId="77777777" w:rsidR="00AC6B97" w:rsidRDefault="00AC6B97" w:rsidP="00572BCE">
      <w:r>
        <w:separator/>
      </w:r>
    </w:p>
  </w:endnote>
  <w:endnote w:type="continuationSeparator" w:id="0">
    <w:p w14:paraId="36A5E658" w14:textId="77777777" w:rsidR="00AC6B97" w:rsidRDefault="00AC6B97" w:rsidP="00572BCE">
      <w:r>
        <w:continuationSeparator/>
      </w:r>
    </w:p>
  </w:endnote>
  <w:endnote w:type="continuationNotice" w:id="1">
    <w:p w14:paraId="41C8F8E1" w14:textId="77777777" w:rsidR="00E6235E" w:rsidRDefault="00E62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11F50" w14:textId="1ECE3966" w:rsidR="00572BCE" w:rsidRDefault="00572BCE" w:rsidP="000473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F7841">
      <w:rPr>
        <w:rStyle w:val="PageNumber"/>
      </w:rPr>
      <w:fldChar w:fldCharType="separate"/>
    </w:r>
    <w:r w:rsidR="00FF7841">
      <w:rPr>
        <w:rStyle w:val="PageNumber"/>
        <w:noProof/>
      </w:rPr>
      <w:t>9</w:t>
    </w:r>
    <w:r>
      <w:rPr>
        <w:rStyle w:val="PageNumber"/>
      </w:rPr>
      <w:fldChar w:fldCharType="end"/>
    </w:r>
  </w:p>
  <w:p w14:paraId="176CC3D2" w14:textId="77777777" w:rsidR="00572BCE" w:rsidRDefault="00572BCE" w:rsidP="00572B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0267102"/>
      <w:docPartObj>
        <w:docPartGallery w:val="Page Numbers (Bottom of Page)"/>
        <w:docPartUnique/>
      </w:docPartObj>
    </w:sdtPr>
    <w:sdtEndPr>
      <w:rPr>
        <w:rStyle w:val="PageNumber"/>
      </w:rPr>
    </w:sdtEndPr>
    <w:sdtContent>
      <w:p w14:paraId="3341CBDF" w14:textId="674FC4C6" w:rsidR="00572BCE" w:rsidRDefault="00572BCE" w:rsidP="000473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D641335" w14:textId="77777777" w:rsidR="00572BCE" w:rsidRDefault="00572BCE" w:rsidP="00572B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F4E3E" w14:textId="77777777" w:rsidR="00AC6B97" w:rsidRDefault="00AC6B97" w:rsidP="00572BCE">
      <w:r>
        <w:separator/>
      </w:r>
    </w:p>
  </w:footnote>
  <w:footnote w:type="continuationSeparator" w:id="0">
    <w:p w14:paraId="65D71AB2" w14:textId="77777777" w:rsidR="00AC6B97" w:rsidRDefault="00AC6B97" w:rsidP="00572BCE">
      <w:r>
        <w:continuationSeparator/>
      </w:r>
    </w:p>
  </w:footnote>
  <w:footnote w:type="continuationNotice" w:id="1">
    <w:p w14:paraId="5F22AA0D" w14:textId="77777777" w:rsidR="00E6235E" w:rsidRDefault="00E623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738"/>
    <w:multiLevelType w:val="hybridMultilevel"/>
    <w:tmpl w:val="DF98608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7903D61"/>
    <w:multiLevelType w:val="multilevel"/>
    <w:tmpl w:val="EBD85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5736E"/>
    <w:multiLevelType w:val="hybridMultilevel"/>
    <w:tmpl w:val="4C2A7164"/>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37223E3"/>
    <w:multiLevelType w:val="hybridMultilevel"/>
    <w:tmpl w:val="0C36DE0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5842ED9"/>
    <w:multiLevelType w:val="hybridMultilevel"/>
    <w:tmpl w:val="D98688A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94070F9"/>
    <w:multiLevelType w:val="hybridMultilevel"/>
    <w:tmpl w:val="7CDA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A33CD"/>
    <w:multiLevelType w:val="hybridMultilevel"/>
    <w:tmpl w:val="03FC4B2E"/>
    <w:lvl w:ilvl="0" w:tplc="107229A0">
      <w:numFmt w:val="bullet"/>
      <w:lvlText w:val="-"/>
      <w:lvlJc w:val="left"/>
      <w:pPr>
        <w:ind w:left="360" w:hanging="360"/>
      </w:pPr>
      <w:rPr>
        <w:rFonts w:ascii="Calibri" w:eastAsiaTheme="minorHAnsi" w:hAnsi="Calibri" w:cs="Calibri" w:hint="default"/>
      </w:rPr>
    </w:lvl>
    <w:lvl w:ilvl="1" w:tplc="FFFFFFFF">
      <w:numFmt w:val="bullet"/>
      <w:lvlText w:val="-"/>
      <w:lvlJc w:val="left"/>
      <w:pPr>
        <w:ind w:left="1440" w:hanging="720"/>
      </w:pPr>
      <w:rPr>
        <w:rFonts w:ascii="Calibri" w:eastAsiaTheme="minorHAnsi"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F0710F0"/>
    <w:multiLevelType w:val="hybridMultilevel"/>
    <w:tmpl w:val="102A979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F8F5CFB"/>
    <w:multiLevelType w:val="hybridMultilevel"/>
    <w:tmpl w:val="2ADA4986"/>
    <w:lvl w:ilvl="0" w:tplc="A95A6FDE">
      <w:numFmt w:val="bullet"/>
      <w:lvlText w:val="-"/>
      <w:lvlJc w:val="left"/>
      <w:pPr>
        <w:ind w:left="6314"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B719A"/>
    <w:multiLevelType w:val="hybridMultilevel"/>
    <w:tmpl w:val="DC14859E"/>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3083538"/>
    <w:multiLevelType w:val="hybridMultilevel"/>
    <w:tmpl w:val="2BE42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71EE2"/>
    <w:multiLevelType w:val="hybridMultilevel"/>
    <w:tmpl w:val="1584D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CB2B3D"/>
    <w:multiLevelType w:val="hybridMultilevel"/>
    <w:tmpl w:val="EAF8DBE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D6B0F91"/>
    <w:multiLevelType w:val="multilevel"/>
    <w:tmpl w:val="DA08E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D154BD"/>
    <w:multiLevelType w:val="hybridMultilevel"/>
    <w:tmpl w:val="5C6AB30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FF578CB"/>
    <w:multiLevelType w:val="hybridMultilevel"/>
    <w:tmpl w:val="8C9EE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623E48"/>
    <w:multiLevelType w:val="multilevel"/>
    <w:tmpl w:val="04D6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3E6C30"/>
    <w:multiLevelType w:val="hybridMultilevel"/>
    <w:tmpl w:val="90105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F0F01"/>
    <w:multiLevelType w:val="hybridMultilevel"/>
    <w:tmpl w:val="AD6A46D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BB257A6"/>
    <w:multiLevelType w:val="hybridMultilevel"/>
    <w:tmpl w:val="751645B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C9F6D3D"/>
    <w:multiLevelType w:val="hybridMultilevel"/>
    <w:tmpl w:val="0DF263C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5D82743"/>
    <w:multiLevelType w:val="hybridMultilevel"/>
    <w:tmpl w:val="EC8C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AE6689"/>
    <w:multiLevelType w:val="hybridMultilevel"/>
    <w:tmpl w:val="E318C762"/>
    <w:lvl w:ilvl="0" w:tplc="13748A04">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0E51DD"/>
    <w:multiLevelType w:val="hybridMultilevel"/>
    <w:tmpl w:val="A20AD26A"/>
    <w:lvl w:ilvl="0" w:tplc="107229A0">
      <w:numFmt w:val="bullet"/>
      <w:lvlText w:val="-"/>
      <w:lvlJc w:val="left"/>
      <w:pPr>
        <w:ind w:left="360" w:hanging="360"/>
      </w:pPr>
      <w:rPr>
        <w:rFonts w:ascii="Calibri" w:eastAsiaTheme="minorHAnsi" w:hAnsi="Calibri" w:cs="Calibr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C420DD8"/>
    <w:multiLevelType w:val="hybridMultilevel"/>
    <w:tmpl w:val="AC6AFB1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CBC67DE"/>
    <w:multiLevelType w:val="multilevel"/>
    <w:tmpl w:val="F6A6E1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0A4DDF"/>
    <w:multiLevelType w:val="hybridMultilevel"/>
    <w:tmpl w:val="42AC1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051648"/>
    <w:multiLevelType w:val="hybridMultilevel"/>
    <w:tmpl w:val="DB9A5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643C5D"/>
    <w:multiLevelType w:val="hybridMultilevel"/>
    <w:tmpl w:val="DFE6283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9B34F04"/>
    <w:multiLevelType w:val="hybridMultilevel"/>
    <w:tmpl w:val="3C5E46B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BD17187"/>
    <w:multiLevelType w:val="hybridMultilevel"/>
    <w:tmpl w:val="FB327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F214DF"/>
    <w:multiLevelType w:val="multilevel"/>
    <w:tmpl w:val="D58C19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4175D4C"/>
    <w:multiLevelType w:val="multilevel"/>
    <w:tmpl w:val="03EA9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DA065E"/>
    <w:multiLevelType w:val="hybridMultilevel"/>
    <w:tmpl w:val="C37AA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C7125"/>
    <w:multiLevelType w:val="hybridMultilevel"/>
    <w:tmpl w:val="B31815BA"/>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8940FA"/>
    <w:multiLevelType w:val="hybridMultilevel"/>
    <w:tmpl w:val="108C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A62F7"/>
    <w:multiLevelType w:val="hybridMultilevel"/>
    <w:tmpl w:val="BBD46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3990433">
    <w:abstractNumId w:val="8"/>
  </w:num>
  <w:num w:numId="2" w16cid:durableId="498083875">
    <w:abstractNumId w:val="17"/>
  </w:num>
  <w:num w:numId="3" w16cid:durableId="713582406">
    <w:abstractNumId w:val="27"/>
  </w:num>
  <w:num w:numId="4" w16cid:durableId="899243785">
    <w:abstractNumId w:val="10"/>
  </w:num>
  <w:num w:numId="5" w16cid:durableId="1362625807">
    <w:abstractNumId w:val="22"/>
  </w:num>
  <w:num w:numId="6" w16cid:durableId="479544604">
    <w:abstractNumId w:val="21"/>
  </w:num>
  <w:num w:numId="7" w16cid:durableId="279801470">
    <w:abstractNumId w:val="33"/>
  </w:num>
  <w:num w:numId="8" w16cid:durableId="341443784">
    <w:abstractNumId w:val="5"/>
  </w:num>
  <w:num w:numId="9" w16cid:durableId="1863084358">
    <w:abstractNumId w:val="35"/>
  </w:num>
  <w:num w:numId="10" w16cid:durableId="955406303">
    <w:abstractNumId w:val="31"/>
  </w:num>
  <w:num w:numId="11" w16cid:durableId="2125608286">
    <w:abstractNumId w:val="30"/>
  </w:num>
  <w:num w:numId="12" w16cid:durableId="226840760">
    <w:abstractNumId w:val="7"/>
  </w:num>
  <w:num w:numId="13" w16cid:durableId="1562012358">
    <w:abstractNumId w:val="36"/>
  </w:num>
  <w:num w:numId="14" w16cid:durableId="1371808511">
    <w:abstractNumId w:val="26"/>
  </w:num>
  <w:num w:numId="15" w16cid:durableId="1285120097">
    <w:abstractNumId w:val="15"/>
  </w:num>
  <w:num w:numId="16" w16cid:durableId="730883548">
    <w:abstractNumId w:val="20"/>
  </w:num>
  <w:num w:numId="17" w16cid:durableId="900597542">
    <w:abstractNumId w:val="0"/>
  </w:num>
  <w:num w:numId="18" w16cid:durableId="1703750232">
    <w:abstractNumId w:val="3"/>
  </w:num>
  <w:num w:numId="19" w16cid:durableId="614020366">
    <w:abstractNumId w:val="12"/>
  </w:num>
  <w:num w:numId="20" w16cid:durableId="198398048">
    <w:abstractNumId w:val="14"/>
  </w:num>
  <w:num w:numId="21" w16cid:durableId="2017922155">
    <w:abstractNumId w:val="2"/>
  </w:num>
  <w:num w:numId="22" w16cid:durableId="1544709427">
    <w:abstractNumId w:val="24"/>
  </w:num>
  <w:num w:numId="23" w16cid:durableId="209267654">
    <w:abstractNumId w:val="6"/>
  </w:num>
  <w:num w:numId="24" w16cid:durableId="1014235420">
    <w:abstractNumId w:val="23"/>
  </w:num>
  <w:num w:numId="25" w16cid:durableId="2249965">
    <w:abstractNumId w:val="28"/>
  </w:num>
  <w:num w:numId="26" w16cid:durableId="936523923">
    <w:abstractNumId w:val="4"/>
  </w:num>
  <w:num w:numId="27" w16cid:durableId="726296113">
    <w:abstractNumId w:val="18"/>
  </w:num>
  <w:num w:numId="28" w16cid:durableId="1683817510">
    <w:abstractNumId w:val="9"/>
  </w:num>
  <w:num w:numId="29" w16cid:durableId="1121875514">
    <w:abstractNumId w:val="19"/>
  </w:num>
  <w:num w:numId="30" w16cid:durableId="1039428295">
    <w:abstractNumId w:val="34"/>
  </w:num>
  <w:num w:numId="31" w16cid:durableId="120733819">
    <w:abstractNumId w:val="11"/>
  </w:num>
  <w:num w:numId="32" w16cid:durableId="179586721">
    <w:abstractNumId w:val="29"/>
  </w:num>
  <w:num w:numId="33" w16cid:durableId="1169254552">
    <w:abstractNumId w:val="32"/>
  </w:num>
  <w:num w:numId="34" w16cid:durableId="1432579803">
    <w:abstractNumId w:val="13"/>
  </w:num>
  <w:num w:numId="35" w16cid:durableId="571278329">
    <w:abstractNumId w:val="16"/>
  </w:num>
  <w:num w:numId="36" w16cid:durableId="93408680">
    <w:abstractNumId w:val="1"/>
  </w:num>
  <w:num w:numId="37" w16cid:durableId="2090536322">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DUwNjC1NLCwNLRU0lEKTi0uzszPAykwrAUAN2kfSCwAAAA="/>
  </w:docVars>
  <w:rsids>
    <w:rsidRoot w:val="00C9262B"/>
    <w:rsid w:val="00003692"/>
    <w:rsid w:val="0000547C"/>
    <w:rsid w:val="000115C3"/>
    <w:rsid w:val="00011CC6"/>
    <w:rsid w:val="00012A38"/>
    <w:rsid w:val="00014297"/>
    <w:rsid w:val="0001764B"/>
    <w:rsid w:val="00017680"/>
    <w:rsid w:val="000222CC"/>
    <w:rsid w:val="0003294E"/>
    <w:rsid w:val="00036099"/>
    <w:rsid w:val="00036220"/>
    <w:rsid w:val="00036500"/>
    <w:rsid w:val="00041005"/>
    <w:rsid w:val="0004170B"/>
    <w:rsid w:val="000450F4"/>
    <w:rsid w:val="0004700E"/>
    <w:rsid w:val="00047301"/>
    <w:rsid w:val="00053861"/>
    <w:rsid w:val="00064F81"/>
    <w:rsid w:val="0007143C"/>
    <w:rsid w:val="00072245"/>
    <w:rsid w:val="0007318D"/>
    <w:rsid w:val="00074E78"/>
    <w:rsid w:val="000810D4"/>
    <w:rsid w:val="000872E7"/>
    <w:rsid w:val="000911A7"/>
    <w:rsid w:val="000937DE"/>
    <w:rsid w:val="000C315B"/>
    <w:rsid w:val="000C3CE9"/>
    <w:rsid w:val="000C45E7"/>
    <w:rsid w:val="000C52B0"/>
    <w:rsid w:val="000C7416"/>
    <w:rsid w:val="000C7C5D"/>
    <w:rsid w:val="000D6918"/>
    <w:rsid w:val="000E04DC"/>
    <w:rsid w:val="000E2291"/>
    <w:rsid w:val="000E2A2E"/>
    <w:rsid w:val="000E3554"/>
    <w:rsid w:val="000E7AA9"/>
    <w:rsid w:val="000F3DA8"/>
    <w:rsid w:val="000F450A"/>
    <w:rsid w:val="00110195"/>
    <w:rsid w:val="0011105A"/>
    <w:rsid w:val="00115C76"/>
    <w:rsid w:val="00115E23"/>
    <w:rsid w:val="00115E73"/>
    <w:rsid w:val="0012756B"/>
    <w:rsid w:val="00130C70"/>
    <w:rsid w:val="00147B98"/>
    <w:rsid w:val="001517D4"/>
    <w:rsid w:val="001525FC"/>
    <w:rsid w:val="00155C29"/>
    <w:rsid w:val="00155C77"/>
    <w:rsid w:val="00157AF7"/>
    <w:rsid w:val="00157FBA"/>
    <w:rsid w:val="0016196C"/>
    <w:rsid w:val="0016329D"/>
    <w:rsid w:val="00164B11"/>
    <w:rsid w:val="0017035A"/>
    <w:rsid w:val="0018289F"/>
    <w:rsid w:val="00184C67"/>
    <w:rsid w:val="001905B1"/>
    <w:rsid w:val="001908F1"/>
    <w:rsid w:val="00191EBF"/>
    <w:rsid w:val="00192276"/>
    <w:rsid w:val="00194D50"/>
    <w:rsid w:val="001A02A2"/>
    <w:rsid w:val="001A16BA"/>
    <w:rsid w:val="001A42C7"/>
    <w:rsid w:val="001A642A"/>
    <w:rsid w:val="001A7831"/>
    <w:rsid w:val="001B1CA9"/>
    <w:rsid w:val="001C153F"/>
    <w:rsid w:val="001C62F7"/>
    <w:rsid w:val="001C768B"/>
    <w:rsid w:val="001C77E2"/>
    <w:rsid w:val="001D15FF"/>
    <w:rsid w:val="001D20B7"/>
    <w:rsid w:val="001D5102"/>
    <w:rsid w:val="001D582D"/>
    <w:rsid w:val="001D7444"/>
    <w:rsid w:val="001E0435"/>
    <w:rsid w:val="001E5E98"/>
    <w:rsid w:val="001E6184"/>
    <w:rsid w:val="001E6838"/>
    <w:rsid w:val="001E69A4"/>
    <w:rsid w:val="001E756F"/>
    <w:rsid w:val="001F1C48"/>
    <w:rsid w:val="001F36F0"/>
    <w:rsid w:val="001F48F6"/>
    <w:rsid w:val="001F7C02"/>
    <w:rsid w:val="00206142"/>
    <w:rsid w:val="00207C4F"/>
    <w:rsid w:val="00210B74"/>
    <w:rsid w:val="00211479"/>
    <w:rsid w:val="0021209E"/>
    <w:rsid w:val="00217B5C"/>
    <w:rsid w:val="00221EA9"/>
    <w:rsid w:val="0023211B"/>
    <w:rsid w:val="002327DF"/>
    <w:rsid w:val="00233679"/>
    <w:rsid w:val="00235B5B"/>
    <w:rsid w:val="00236FE3"/>
    <w:rsid w:val="0024026F"/>
    <w:rsid w:val="00241927"/>
    <w:rsid w:val="00242F93"/>
    <w:rsid w:val="00243255"/>
    <w:rsid w:val="002439B4"/>
    <w:rsid w:val="002451E0"/>
    <w:rsid w:val="00252F7A"/>
    <w:rsid w:val="002550E5"/>
    <w:rsid w:val="0025550F"/>
    <w:rsid w:val="00263FAC"/>
    <w:rsid w:val="00263FF0"/>
    <w:rsid w:val="00272A14"/>
    <w:rsid w:val="00275240"/>
    <w:rsid w:val="00275E9A"/>
    <w:rsid w:val="0028040E"/>
    <w:rsid w:val="0028459E"/>
    <w:rsid w:val="002951B5"/>
    <w:rsid w:val="00296331"/>
    <w:rsid w:val="0029688F"/>
    <w:rsid w:val="002A08C6"/>
    <w:rsid w:val="002A2A00"/>
    <w:rsid w:val="002B3ACF"/>
    <w:rsid w:val="002B3D11"/>
    <w:rsid w:val="002B3D20"/>
    <w:rsid w:val="002C14A7"/>
    <w:rsid w:val="002C26BA"/>
    <w:rsid w:val="002C4615"/>
    <w:rsid w:val="002C7A56"/>
    <w:rsid w:val="002C7C78"/>
    <w:rsid w:val="002D36C9"/>
    <w:rsid w:val="002E0CF3"/>
    <w:rsid w:val="002E3E3C"/>
    <w:rsid w:val="002F4F13"/>
    <w:rsid w:val="00303DC6"/>
    <w:rsid w:val="00311373"/>
    <w:rsid w:val="00311A67"/>
    <w:rsid w:val="003136E6"/>
    <w:rsid w:val="00317F7D"/>
    <w:rsid w:val="00320739"/>
    <w:rsid w:val="00320F48"/>
    <w:rsid w:val="00325539"/>
    <w:rsid w:val="00325FCC"/>
    <w:rsid w:val="00326C19"/>
    <w:rsid w:val="00331C0C"/>
    <w:rsid w:val="00332D35"/>
    <w:rsid w:val="003408D4"/>
    <w:rsid w:val="00340FAD"/>
    <w:rsid w:val="00341B4E"/>
    <w:rsid w:val="00350835"/>
    <w:rsid w:val="00350E7C"/>
    <w:rsid w:val="0035434E"/>
    <w:rsid w:val="00356068"/>
    <w:rsid w:val="00357825"/>
    <w:rsid w:val="003634C9"/>
    <w:rsid w:val="00364DB0"/>
    <w:rsid w:val="003651E0"/>
    <w:rsid w:val="00366A06"/>
    <w:rsid w:val="00367B12"/>
    <w:rsid w:val="00374EBD"/>
    <w:rsid w:val="003753CD"/>
    <w:rsid w:val="00375E58"/>
    <w:rsid w:val="003806CA"/>
    <w:rsid w:val="00385C3E"/>
    <w:rsid w:val="00386B9B"/>
    <w:rsid w:val="003A2B61"/>
    <w:rsid w:val="003A6D70"/>
    <w:rsid w:val="003A79B7"/>
    <w:rsid w:val="003B0F62"/>
    <w:rsid w:val="003B58B1"/>
    <w:rsid w:val="003B5966"/>
    <w:rsid w:val="003C421B"/>
    <w:rsid w:val="003C571B"/>
    <w:rsid w:val="003D3EA1"/>
    <w:rsid w:val="003E4725"/>
    <w:rsid w:val="003E511E"/>
    <w:rsid w:val="003E5E6A"/>
    <w:rsid w:val="003E73B7"/>
    <w:rsid w:val="003F177E"/>
    <w:rsid w:val="003F280C"/>
    <w:rsid w:val="003F4101"/>
    <w:rsid w:val="003F722F"/>
    <w:rsid w:val="00401662"/>
    <w:rsid w:val="00402F5C"/>
    <w:rsid w:val="00411292"/>
    <w:rsid w:val="00412655"/>
    <w:rsid w:val="004130E6"/>
    <w:rsid w:val="004145D6"/>
    <w:rsid w:val="0041470C"/>
    <w:rsid w:val="00421201"/>
    <w:rsid w:val="004219FB"/>
    <w:rsid w:val="004228FF"/>
    <w:rsid w:val="00424D71"/>
    <w:rsid w:val="00426A51"/>
    <w:rsid w:val="004313E4"/>
    <w:rsid w:val="004353EF"/>
    <w:rsid w:val="00437F8C"/>
    <w:rsid w:val="00444DAA"/>
    <w:rsid w:val="004532DB"/>
    <w:rsid w:val="004621F4"/>
    <w:rsid w:val="004644A5"/>
    <w:rsid w:val="00466CCE"/>
    <w:rsid w:val="00472143"/>
    <w:rsid w:val="0047421B"/>
    <w:rsid w:val="00475C0C"/>
    <w:rsid w:val="00483818"/>
    <w:rsid w:val="004874E7"/>
    <w:rsid w:val="0049200B"/>
    <w:rsid w:val="00492F30"/>
    <w:rsid w:val="004A0274"/>
    <w:rsid w:val="004A0D0D"/>
    <w:rsid w:val="004A1CCD"/>
    <w:rsid w:val="004B6297"/>
    <w:rsid w:val="004B6923"/>
    <w:rsid w:val="004C2ECA"/>
    <w:rsid w:val="004C31D3"/>
    <w:rsid w:val="004C3A9A"/>
    <w:rsid w:val="004C4C8E"/>
    <w:rsid w:val="004C509D"/>
    <w:rsid w:val="004C7785"/>
    <w:rsid w:val="004D3527"/>
    <w:rsid w:val="004D398C"/>
    <w:rsid w:val="004E0C2B"/>
    <w:rsid w:val="004E2197"/>
    <w:rsid w:val="004E3C86"/>
    <w:rsid w:val="004F0CE9"/>
    <w:rsid w:val="004F1DC2"/>
    <w:rsid w:val="005004AB"/>
    <w:rsid w:val="00500EE4"/>
    <w:rsid w:val="005050DA"/>
    <w:rsid w:val="00505A6F"/>
    <w:rsid w:val="005061D8"/>
    <w:rsid w:val="00510F0E"/>
    <w:rsid w:val="00512AA0"/>
    <w:rsid w:val="0052548B"/>
    <w:rsid w:val="005324CA"/>
    <w:rsid w:val="00533274"/>
    <w:rsid w:val="00535140"/>
    <w:rsid w:val="0053696E"/>
    <w:rsid w:val="00537CEF"/>
    <w:rsid w:val="00542FF0"/>
    <w:rsid w:val="005461A8"/>
    <w:rsid w:val="00550E1A"/>
    <w:rsid w:val="00565AA4"/>
    <w:rsid w:val="00567147"/>
    <w:rsid w:val="00571AB5"/>
    <w:rsid w:val="00571EC4"/>
    <w:rsid w:val="00572BCE"/>
    <w:rsid w:val="00575B87"/>
    <w:rsid w:val="0058056E"/>
    <w:rsid w:val="00581662"/>
    <w:rsid w:val="005924B5"/>
    <w:rsid w:val="0059402A"/>
    <w:rsid w:val="005A58BB"/>
    <w:rsid w:val="005A5C7A"/>
    <w:rsid w:val="005A6268"/>
    <w:rsid w:val="005B2F68"/>
    <w:rsid w:val="005B438E"/>
    <w:rsid w:val="005C1B3F"/>
    <w:rsid w:val="005C4DAB"/>
    <w:rsid w:val="005C5691"/>
    <w:rsid w:val="005C5FCB"/>
    <w:rsid w:val="005D2050"/>
    <w:rsid w:val="005D6E5B"/>
    <w:rsid w:val="005E091D"/>
    <w:rsid w:val="005E10EA"/>
    <w:rsid w:val="005E13EB"/>
    <w:rsid w:val="005E1EAC"/>
    <w:rsid w:val="005E42C4"/>
    <w:rsid w:val="005E64AF"/>
    <w:rsid w:val="005E6BC0"/>
    <w:rsid w:val="005F5413"/>
    <w:rsid w:val="00601BA0"/>
    <w:rsid w:val="00604563"/>
    <w:rsid w:val="006061D7"/>
    <w:rsid w:val="00610473"/>
    <w:rsid w:val="006118F8"/>
    <w:rsid w:val="00613BFA"/>
    <w:rsid w:val="006167FC"/>
    <w:rsid w:val="00623982"/>
    <w:rsid w:val="00626010"/>
    <w:rsid w:val="00627146"/>
    <w:rsid w:val="006272E6"/>
    <w:rsid w:val="0062770D"/>
    <w:rsid w:val="006317D0"/>
    <w:rsid w:val="00634DBE"/>
    <w:rsid w:val="006364FF"/>
    <w:rsid w:val="00636A97"/>
    <w:rsid w:val="006417E9"/>
    <w:rsid w:val="00643639"/>
    <w:rsid w:val="00645692"/>
    <w:rsid w:val="00646105"/>
    <w:rsid w:val="00651681"/>
    <w:rsid w:val="00651ABE"/>
    <w:rsid w:val="006579A8"/>
    <w:rsid w:val="00660AB7"/>
    <w:rsid w:val="0066120D"/>
    <w:rsid w:val="00663C84"/>
    <w:rsid w:val="00666E77"/>
    <w:rsid w:val="0067318B"/>
    <w:rsid w:val="00673C64"/>
    <w:rsid w:val="00673D46"/>
    <w:rsid w:val="00674A88"/>
    <w:rsid w:val="0067557A"/>
    <w:rsid w:val="00675A58"/>
    <w:rsid w:val="00690FB1"/>
    <w:rsid w:val="00692546"/>
    <w:rsid w:val="00697185"/>
    <w:rsid w:val="006A195C"/>
    <w:rsid w:val="006A33BF"/>
    <w:rsid w:val="006A4CFF"/>
    <w:rsid w:val="006A61D6"/>
    <w:rsid w:val="006B41EF"/>
    <w:rsid w:val="006B6EA7"/>
    <w:rsid w:val="006B6EEA"/>
    <w:rsid w:val="006B7892"/>
    <w:rsid w:val="006C1B7C"/>
    <w:rsid w:val="006C48CB"/>
    <w:rsid w:val="006D1547"/>
    <w:rsid w:val="006D158C"/>
    <w:rsid w:val="006D545B"/>
    <w:rsid w:val="006D7A0B"/>
    <w:rsid w:val="006E4377"/>
    <w:rsid w:val="006E6C82"/>
    <w:rsid w:val="006F40D0"/>
    <w:rsid w:val="006F5456"/>
    <w:rsid w:val="006F74F1"/>
    <w:rsid w:val="00703595"/>
    <w:rsid w:val="00707EB8"/>
    <w:rsid w:val="00715489"/>
    <w:rsid w:val="00716C48"/>
    <w:rsid w:val="00724112"/>
    <w:rsid w:val="00724716"/>
    <w:rsid w:val="00730345"/>
    <w:rsid w:val="00733220"/>
    <w:rsid w:val="00733C09"/>
    <w:rsid w:val="00735788"/>
    <w:rsid w:val="00740D50"/>
    <w:rsid w:val="007415D7"/>
    <w:rsid w:val="007476B8"/>
    <w:rsid w:val="00747A91"/>
    <w:rsid w:val="00751330"/>
    <w:rsid w:val="00755C81"/>
    <w:rsid w:val="00756B42"/>
    <w:rsid w:val="00764C7C"/>
    <w:rsid w:val="00766254"/>
    <w:rsid w:val="00767F8A"/>
    <w:rsid w:val="00774D2B"/>
    <w:rsid w:val="0077588E"/>
    <w:rsid w:val="007776BF"/>
    <w:rsid w:val="007801BD"/>
    <w:rsid w:val="007812FA"/>
    <w:rsid w:val="00783F00"/>
    <w:rsid w:val="00783FD9"/>
    <w:rsid w:val="00785A96"/>
    <w:rsid w:val="00792ADA"/>
    <w:rsid w:val="007944CA"/>
    <w:rsid w:val="00796850"/>
    <w:rsid w:val="007969F3"/>
    <w:rsid w:val="007979CF"/>
    <w:rsid w:val="007A2D81"/>
    <w:rsid w:val="007A3F63"/>
    <w:rsid w:val="007A406C"/>
    <w:rsid w:val="007B1E2C"/>
    <w:rsid w:val="007B2D68"/>
    <w:rsid w:val="007B488C"/>
    <w:rsid w:val="007B5C8F"/>
    <w:rsid w:val="007F40BA"/>
    <w:rsid w:val="007F43EB"/>
    <w:rsid w:val="00801DE3"/>
    <w:rsid w:val="00802A07"/>
    <w:rsid w:val="00803179"/>
    <w:rsid w:val="0081004C"/>
    <w:rsid w:val="00820D2B"/>
    <w:rsid w:val="00826186"/>
    <w:rsid w:val="00832132"/>
    <w:rsid w:val="00836524"/>
    <w:rsid w:val="00837172"/>
    <w:rsid w:val="00844590"/>
    <w:rsid w:val="00855F8E"/>
    <w:rsid w:val="008574F9"/>
    <w:rsid w:val="0086322A"/>
    <w:rsid w:val="00863733"/>
    <w:rsid w:val="00864D65"/>
    <w:rsid w:val="00865032"/>
    <w:rsid w:val="008653B5"/>
    <w:rsid w:val="00865C7C"/>
    <w:rsid w:val="00871AFD"/>
    <w:rsid w:val="00872AC8"/>
    <w:rsid w:val="00873CB4"/>
    <w:rsid w:val="00874968"/>
    <w:rsid w:val="00876270"/>
    <w:rsid w:val="00884135"/>
    <w:rsid w:val="0088559A"/>
    <w:rsid w:val="00891868"/>
    <w:rsid w:val="008944B5"/>
    <w:rsid w:val="00894A4B"/>
    <w:rsid w:val="00895EAA"/>
    <w:rsid w:val="008A2D26"/>
    <w:rsid w:val="008A3411"/>
    <w:rsid w:val="008A3471"/>
    <w:rsid w:val="008A36F4"/>
    <w:rsid w:val="008B22CC"/>
    <w:rsid w:val="008B3896"/>
    <w:rsid w:val="008B38E0"/>
    <w:rsid w:val="008B4D2F"/>
    <w:rsid w:val="008B53B1"/>
    <w:rsid w:val="008C4B0C"/>
    <w:rsid w:val="008C65E3"/>
    <w:rsid w:val="008C65E6"/>
    <w:rsid w:val="008D49AC"/>
    <w:rsid w:val="008E6217"/>
    <w:rsid w:val="008F5B4F"/>
    <w:rsid w:val="00901816"/>
    <w:rsid w:val="00902B9C"/>
    <w:rsid w:val="00903705"/>
    <w:rsid w:val="00912FEB"/>
    <w:rsid w:val="0091343B"/>
    <w:rsid w:val="0091471B"/>
    <w:rsid w:val="00915A95"/>
    <w:rsid w:val="00915AAC"/>
    <w:rsid w:val="009171BF"/>
    <w:rsid w:val="00926082"/>
    <w:rsid w:val="0092608F"/>
    <w:rsid w:val="00930D3D"/>
    <w:rsid w:val="0093411C"/>
    <w:rsid w:val="00943EF0"/>
    <w:rsid w:val="00944DA6"/>
    <w:rsid w:val="00945BA0"/>
    <w:rsid w:val="00951782"/>
    <w:rsid w:val="009610C2"/>
    <w:rsid w:val="00963A21"/>
    <w:rsid w:val="00967B26"/>
    <w:rsid w:val="0097019A"/>
    <w:rsid w:val="009721ED"/>
    <w:rsid w:val="009732E0"/>
    <w:rsid w:val="00983627"/>
    <w:rsid w:val="009912BA"/>
    <w:rsid w:val="009924CA"/>
    <w:rsid w:val="00995CA5"/>
    <w:rsid w:val="009A02B8"/>
    <w:rsid w:val="009A0A97"/>
    <w:rsid w:val="009A1507"/>
    <w:rsid w:val="009A788C"/>
    <w:rsid w:val="009B1467"/>
    <w:rsid w:val="009B7B07"/>
    <w:rsid w:val="009C31E8"/>
    <w:rsid w:val="009C46AD"/>
    <w:rsid w:val="009C595C"/>
    <w:rsid w:val="009C6E3C"/>
    <w:rsid w:val="009D2F27"/>
    <w:rsid w:val="009D3AD7"/>
    <w:rsid w:val="009D5DCE"/>
    <w:rsid w:val="009D7F72"/>
    <w:rsid w:val="009E1FCF"/>
    <w:rsid w:val="009E436A"/>
    <w:rsid w:val="009E5AA3"/>
    <w:rsid w:val="009F2FD6"/>
    <w:rsid w:val="009F5D7C"/>
    <w:rsid w:val="009F710A"/>
    <w:rsid w:val="009F75D6"/>
    <w:rsid w:val="00A02137"/>
    <w:rsid w:val="00A041E2"/>
    <w:rsid w:val="00A05F5A"/>
    <w:rsid w:val="00A116D8"/>
    <w:rsid w:val="00A123AE"/>
    <w:rsid w:val="00A156C6"/>
    <w:rsid w:val="00A1582A"/>
    <w:rsid w:val="00A16F05"/>
    <w:rsid w:val="00A22595"/>
    <w:rsid w:val="00A23BA3"/>
    <w:rsid w:val="00A313F9"/>
    <w:rsid w:val="00A33611"/>
    <w:rsid w:val="00A35D88"/>
    <w:rsid w:val="00A37FDA"/>
    <w:rsid w:val="00A40290"/>
    <w:rsid w:val="00A40420"/>
    <w:rsid w:val="00A40EED"/>
    <w:rsid w:val="00A40F1F"/>
    <w:rsid w:val="00A42FD0"/>
    <w:rsid w:val="00A44A61"/>
    <w:rsid w:val="00A4516C"/>
    <w:rsid w:val="00A45AF4"/>
    <w:rsid w:val="00A47DAA"/>
    <w:rsid w:val="00A50DAF"/>
    <w:rsid w:val="00A50DDB"/>
    <w:rsid w:val="00A52C73"/>
    <w:rsid w:val="00A62F0C"/>
    <w:rsid w:val="00A6450C"/>
    <w:rsid w:val="00A65745"/>
    <w:rsid w:val="00A70883"/>
    <w:rsid w:val="00A745F6"/>
    <w:rsid w:val="00A74F2B"/>
    <w:rsid w:val="00A754E8"/>
    <w:rsid w:val="00A75CD2"/>
    <w:rsid w:val="00A761B9"/>
    <w:rsid w:val="00A763EC"/>
    <w:rsid w:val="00A76F8A"/>
    <w:rsid w:val="00A823B4"/>
    <w:rsid w:val="00A83E38"/>
    <w:rsid w:val="00A86BC7"/>
    <w:rsid w:val="00A87C87"/>
    <w:rsid w:val="00A930DC"/>
    <w:rsid w:val="00AA0362"/>
    <w:rsid w:val="00AA083D"/>
    <w:rsid w:val="00AA3886"/>
    <w:rsid w:val="00AA4017"/>
    <w:rsid w:val="00AA557D"/>
    <w:rsid w:val="00AA6CE6"/>
    <w:rsid w:val="00AA7441"/>
    <w:rsid w:val="00AB08D2"/>
    <w:rsid w:val="00AB2AE6"/>
    <w:rsid w:val="00AB3DC1"/>
    <w:rsid w:val="00AB4BE2"/>
    <w:rsid w:val="00AB523A"/>
    <w:rsid w:val="00AB6491"/>
    <w:rsid w:val="00AC6B97"/>
    <w:rsid w:val="00AC7208"/>
    <w:rsid w:val="00AC7CA7"/>
    <w:rsid w:val="00AC7CAF"/>
    <w:rsid w:val="00AD00C6"/>
    <w:rsid w:val="00AD167A"/>
    <w:rsid w:val="00AD1E49"/>
    <w:rsid w:val="00AD2242"/>
    <w:rsid w:val="00AD4D20"/>
    <w:rsid w:val="00AE0225"/>
    <w:rsid w:val="00AE08CC"/>
    <w:rsid w:val="00AE5BEC"/>
    <w:rsid w:val="00AE7264"/>
    <w:rsid w:val="00AF0C88"/>
    <w:rsid w:val="00AF5402"/>
    <w:rsid w:val="00AF60EA"/>
    <w:rsid w:val="00AF78D8"/>
    <w:rsid w:val="00AF7C76"/>
    <w:rsid w:val="00B028E6"/>
    <w:rsid w:val="00B029F5"/>
    <w:rsid w:val="00B06FD9"/>
    <w:rsid w:val="00B10D28"/>
    <w:rsid w:val="00B15928"/>
    <w:rsid w:val="00B17A00"/>
    <w:rsid w:val="00B227EA"/>
    <w:rsid w:val="00B24B28"/>
    <w:rsid w:val="00B328B9"/>
    <w:rsid w:val="00B347BF"/>
    <w:rsid w:val="00B376FE"/>
    <w:rsid w:val="00B40B6F"/>
    <w:rsid w:val="00B43E69"/>
    <w:rsid w:val="00B51E9A"/>
    <w:rsid w:val="00B551EB"/>
    <w:rsid w:val="00B554D2"/>
    <w:rsid w:val="00B556EC"/>
    <w:rsid w:val="00B614AF"/>
    <w:rsid w:val="00B640FA"/>
    <w:rsid w:val="00B67C8C"/>
    <w:rsid w:val="00B70ED6"/>
    <w:rsid w:val="00B75338"/>
    <w:rsid w:val="00B75B9F"/>
    <w:rsid w:val="00B7649B"/>
    <w:rsid w:val="00B773E0"/>
    <w:rsid w:val="00B80436"/>
    <w:rsid w:val="00B85276"/>
    <w:rsid w:val="00B949BB"/>
    <w:rsid w:val="00B971F7"/>
    <w:rsid w:val="00BA2D8B"/>
    <w:rsid w:val="00BA5343"/>
    <w:rsid w:val="00BA685E"/>
    <w:rsid w:val="00BA740F"/>
    <w:rsid w:val="00BC0EC5"/>
    <w:rsid w:val="00BC56E7"/>
    <w:rsid w:val="00BD2596"/>
    <w:rsid w:val="00BD5FD2"/>
    <w:rsid w:val="00BE3B8D"/>
    <w:rsid w:val="00BE6C71"/>
    <w:rsid w:val="00BE7275"/>
    <w:rsid w:val="00BE7A3B"/>
    <w:rsid w:val="00BF0BCB"/>
    <w:rsid w:val="00BF14E0"/>
    <w:rsid w:val="00BF15EC"/>
    <w:rsid w:val="00C012D2"/>
    <w:rsid w:val="00C047B3"/>
    <w:rsid w:val="00C07059"/>
    <w:rsid w:val="00C07442"/>
    <w:rsid w:val="00C10292"/>
    <w:rsid w:val="00C119EA"/>
    <w:rsid w:val="00C131C4"/>
    <w:rsid w:val="00C13B4B"/>
    <w:rsid w:val="00C16203"/>
    <w:rsid w:val="00C16664"/>
    <w:rsid w:val="00C21926"/>
    <w:rsid w:val="00C219FA"/>
    <w:rsid w:val="00C276F1"/>
    <w:rsid w:val="00C34D2D"/>
    <w:rsid w:val="00C36697"/>
    <w:rsid w:val="00C40890"/>
    <w:rsid w:val="00C41C48"/>
    <w:rsid w:val="00C420C1"/>
    <w:rsid w:val="00C4229A"/>
    <w:rsid w:val="00C43C08"/>
    <w:rsid w:val="00C46B47"/>
    <w:rsid w:val="00C474E2"/>
    <w:rsid w:val="00C52F11"/>
    <w:rsid w:val="00C534E5"/>
    <w:rsid w:val="00C53EF4"/>
    <w:rsid w:val="00C55421"/>
    <w:rsid w:val="00C569E9"/>
    <w:rsid w:val="00C64EF0"/>
    <w:rsid w:val="00C66EF5"/>
    <w:rsid w:val="00C746BB"/>
    <w:rsid w:val="00C762C5"/>
    <w:rsid w:val="00C839E9"/>
    <w:rsid w:val="00C84CE3"/>
    <w:rsid w:val="00C9116A"/>
    <w:rsid w:val="00C9262B"/>
    <w:rsid w:val="00CA1BAC"/>
    <w:rsid w:val="00CA681C"/>
    <w:rsid w:val="00CA6B3B"/>
    <w:rsid w:val="00CA728E"/>
    <w:rsid w:val="00CB0B5A"/>
    <w:rsid w:val="00CB1C0B"/>
    <w:rsid w:val="00CB5189"/>
    <w:rsid w:val="00CC2A54"/>
    <w:rsid w:val="00CC57EE"/>
    <w:rsid w:val="00CC60E7"/>
    <w:rsid w:val="00CC6F47"/>
    <w:rsid w:val="00CD049C"/>
    <w:rsid w:val="00CD6808"/>
    <w:rsid w:val="00CE08CB"/>
    <w:rsid w:val="00CE5F2E"/>
    <w:rsid w:val="00CE5FB9"/>
    <w:rsid w:val="00CF0933"/>
    <w:rsid w:val="00CF5017"/>
    <w:rsid w:val="00CF5E27"/>
    <w:rsid w:val="00D02EA2"/>
    <w:rsid w:val="00D163B4"/>
    <w:rsid w:val="00D225BD"/>
    <w:rsid w:val="00D24B07"/>
    <w:rsid w:val="00D24B85"/>
    <w:rsid w:val="00D32E14"/>
    <w:rsid w:val="00D47D97"/>
    <w:rsid w:val="00D50F65"/>
    <w:rsid w:val="00D52B3E"/>
    <w:rsid w:val="00D54338"/>
    <w:rsid w:val="00D60741"/>
    <w:rsid w:val="00D611A1"/>
    <w:rsid w:val="00D61245"/>
    <w:rsid w:val="00D616D5"/>
    <w:rsid w:val="00D645C0"/>
    <w:rsid w:val="00D649D7"/>
    <w:rsid w:val="00D67F51"/>
    <w:rsid w:val="00D70E6C"/>
    <w:rsid w:val="00D719A2"/>
    <w:rsid w:val="00D72EFE"/>
    <w:rsid w:val="00D742A2"/>
    <w:rsid w:val="00D8145A"/>
    <w:rsid w:val="00D82166"/>
    <w:rsid w:val="00D82BA2"/>
    <w:rsid w:val="00D878A6"/>
    <w:rsid w:val="00D920B0"/>
    <w:rsid w:val="00D92253"/>
    <w:rsid w:val="00D927BF"/>
    <w:rsid w:val="00D9522E"/>
    <w:rsid w:val="00D95BB0"/>
    <w:rsid w:val="00DA0AEA"/>
    <w:rsid w:val="00DA2285"/>
    <w:rsid w:val="00DA56E3"/>
    <w:rsid w:val="00DB02B9"/>
    <w:rsid w:val="00DB239F"/>
    <w:rsid w:val="00DB6FC7"/>
    <w:rsid w:val="00DC0E49"/>
    <w:rsid w:val="00DC1B32"/>
    <w:rsid w:val="00DC4641"/>
    <w:rsid w:val="00DC53EF"/>
    <w:rsid w:val="00DD00C6"/>
    <w:rsid w:val="00DD0ACE"/>
    <w:rsid w:val="00DD230E"/>
    <w:rsid w:val="00DD3062"/>
    <w:rsid w:val="00DE1E37"/>
    <w:rsid w:val="00DE536A"/>
    <w:rsid w:val="00DF3082"/>
    <w:rsid w:val="00E05D02"/>
    <w:rsid w:val="00E0767B"/>
    <w:rsid w:val="00E07C94"/>
    <w:rsid w:val="00E13189"/>
    <w:rsid w:val="00E149CA"/>
    <w:rsid w:val="00E2312F"/>
    <w:rsid w:val="00E247A8"/>
    <w:rsid w:val="00E25DC6"/>
    <w:rsid w:val="00E26499"/>
    <w:rsid w:val="00E268C8"/>
    <w:rsid w:val="00E268DA"/>
    <w:rsid w:val="00E35231"/>
    <w:rsid w:val="00E371FC"/>
    <w:rsid w:val="00E40F5B"/>
    <w:rsid w:val="00E41C2D"/>
    <w:rsid w:val="00E42572"/>
    <w:rsid w:val="00E435FA"/>
    <w:rsid w:val="00E44F07"/>
    <w:rsid w:val="00E51B11"/>
    <w:rsid w:val="00E542C2"/>
    <w:rsid w:val="00E57D48"/>
    <w:rsid w:val="00E60553"/>
    <w:rsid w:val="00E60D72"/>
    <w:rsid w:val="00E6235E"/>
    <w:rsid w:val="00E640F4"/>
    <w:rsid w:val="00E6774B"/>
    <w:rsid w:val="00E7084A"/>
    <w:rsid w:val="00E70C26"/>
    <w:rsid w:val="00E742E0"/>
    <w:rsid w:val="00E86994"/>
    <w:rsid w:val="00E86CF1"/>
    <w:rsid w:val="00E905B9"/>
    <w:rsid w:val="00EA639C"/>
    <w:rsid w:val="00EB4332"/>
    <w:rsid w:val="00EC2150"/>
    <w:rsid w:val="00EC266E"/>
    <w:rsid w:val="00EC74D4"/>
    <w:rsid w:val="00EE14F2"/>
    <w:rsid w:val="00EE3B8C"/>
    <w:rsid w:val="00EE6E92"/>
    <w:rsid w:val="00F009D7"/>
    <w:rsid w:val="00F05666"/>
    <w:rsid w:val="00F05EA2"/>
    <w:rsid w:val="00F05F69"/>
    <w:rsid w:val="00F10E6E"/>
    <w:rsid w:val="00F13DD1"/>
    <w:rsid w:val="00F235EC"/>
    <w:rsid w:val="00F256B9"/>
    <w:rsid w:val="00F25949"/>
    <w:rsid w:val="00F2600A"/>
    <w:rsid w:val="00F2739A"/>
    <w:rsid w:val="00F3309F"/>
    <w:rsid w:val="00F41BE3"/>
    <w:rsid w:val="00F41E97"/>
    <w:rsid w:val="00F4672A"/>
    <w:rsid w:val="00F504E7"/>
    <w:rsid w:val="00F5148C"/>
    <w:rsid w:val="00F56067"/>
    <w:rsid w:val="00F56099"/>
    <w:rsid w:val="00F56217"/>
    <w:rsid w:val="00F573F2"/>
    <w:rsid w:val="00F61834"/>
    <w:rsid w:val="00F714A5"/>
    <w:rsid w:val="00F7250B"/>
    <w:rsid w:val="00F80E83"/>
    <w:rsid w:val="00F8336B"/>
    <w:rsid w:val="00F85E19"/>
    <w:rsid w:val="00F90EEA"/>
    <w:rsid w:val="00F91C1F"/>
    <w:rsid w:val="00F96092"/>
    <w:rsid w:val="00FA3FF4"/>
    <w:rsid w:val="00FA66AE"/>
    <w:rsid w:val="00FA67CA"/>
    <w:rsid w:val="00FB024A"/>
    <w:rsid w:val="00FB1F1B"/>
    <w:rsid w:val="00FB333C"/>
    <w:rsid w:val="00FB3D0E"/>
    <w:rsid w:val="00FB6DF7"/>
    <w:rsid w:val="00FC33C5"/>
    <w:rsid w:val="00FC33C6"/>
    <w:rsid w:val="00FC3449"/>
    <w:rsid w:val="00FC7CC6"/>
    <w:rsid w:val="00FE3566"/>
    <w:rsid w:val="00FE43FA"/>
    <w:rsid w:val="00FE6B9A"/>
    <w:rsid w:val="00FF035E"/>
    <w:rsid w:val="00FF089B"/>
    <w:rsid w:val="00FF4D84"/>
    <w:rsid w:val="00FF58F2"/>
    <w:rsid w:val="00FF7279"/>
    <w:rsid w:val="00FF7841"/>
    <w:rsid w:val="1F777EE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CC2F6"/>
  <w14:defaultImageDpi w14:val="330"/>
  <w15:docId w15:val="{4CD3CE5A-9C6C-411E-A09F-7CBB4936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E97"/>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9F2FD6"/>
    <w:pPr>
      <w:keepNext/>
      <w:keepLines/>
      <w:spacing w:before="240" w:line="276" w:lineRule="auto"/>
      <w:outlineLvl w:val="0"/>
    </w:pPr>
    <w:rPr>
      <w:rFonts w:asciiTheme="majorHAnsi" w:eastAsiaTheme="majorEastAsia" w:hAnsiTheme="majorHAnsi" w:cstheme="majorBidi"/>
      <w:color w:val="2F5496" w:themeColor="accent1" w:themeShade="BF"/>
      <w:sz w:val="32"/>
      <w:szCs w:val="32"/>
      <w:lang w:val="en-IE"/>
    </w:rPr>
  </w:style>
  <w:style w:type="paragraph" w:styleId="Heading2">
    <w:name w:val="heading 2"/>
    <w:basedOn w:val="Normal"/>
    <w:next w:val="Normal"/>
    <w:link w:val="Heading2Char"/>
    <w:uiPriority w:val="9"/>
    <w:unhideWhenUsed/>
    <w:qFormat/>
    <w:rsid w:val="009F2F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2FD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290"/>
    <w:rPr>
      <w:color w:val="0563C1" w:themeColor="hyperlink"/>
      <w:u w:val="single"/>
    </w:rPr>
  </w:style>
  <w:style w:type="character" w:customStyle="1" w:styleId="UnresolvedMention1">
    <w:name w:val="Unresolved Mention1"/>
    <w:basedOn w:val="DefaultParagraphFont"/>
    <w:uiPriority w:val="99"/>
    <w:rsid w:val="00A40290"/>
    <w:rPr>
      <w:color w:val="605E5C"/>
      <w:shd w:val="clear" w:color="auto" w:fill="E1DFDD"/>
    </w:rPr>
  </w:style>
  <w:style w:type="table" w:styleId="TableGrid">
    <w:name w:val="Table Grid"/>
    <w:basedOn w:val="TableNormal"/>
    <w:uiPriority w:val="59"/>
    <w:rsid w:val="00A37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412655"/>
  </w:style>
  <w:style w:type="character" w:customStyle="1" w:styleId="apple-converted-space">
    <w:name w:val="apple-converted-space"/>
    <w:basedOn w:val="DefaultParagraphFont"/>
    <w:rsid w:val="00412655"/>
  </w:style>
  <w:style w:type="character" w:customStyle="1" w:styleId="Heading1Char">
    <w:name w:val="Heading 1 Char"/>
    <w:basedOn w:val="DefaultParagraphFont"/>
    <w:link w:val="Heading1"/>
    <w:uiPriority w:val="9"/>
    <w:rsid w:val="009F2FD6"/>
    <w:rPr>
      <w:rFonts w:asciiTheme="majorHAnsi" w:eastAsiaTheme="majorEastAsia" w:hAnsiTheme="majorHAnsi" w:cstheme="majorBidi"/>
      <w:color w:val="2F5496" w:themeColor="accent1" w:themeShade="BF"/>
      <w:sz w:val="32"/>
      <w:szCs w:val="32"/>
      <w:lang w:val="en-IE"/>
    </w:rPr>
  </w:style>
  <w:style w:type="character" w:customStyle="1" w:styleId="Heading2Char">
    <w:name w:val="Heading 2 Char"/>
    <w:basedOn w:val="DefaultParagraphFont"/>
    <w:link w:val="Heading2"/>
    <w:uiPriority w:val="9"/>
    <w:rsid w:val="009F2F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F2FD6"/>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A83E38"/>
    <w:rPr>
      <w:sz w:val="16"/>
      <w:szCs w:val="16"/>
    </w:rPr>
  </w:style>
  <w:style w:type="paragraph" w:styleId="CommentText">
    <w:name w:val="annotation text"/>
    <w:basedOn w:val="Normal"/>
    <w:link w:val="CommentTextChar"/>
    <w:uiPriority w:val="99"/>
    <w:semiHidden/>
    <w:unhideWhenUsed/>
    <w:rsid w:val="00A83E38"/>
    <w:rPr>
      <w:sz w:val="20"/>
      <w:szCs w:val="20"/>
    </w:rPr>
  </w:style>
  <w:style w:type="character" w:customStyle="1" w:styleId="CommentTextChar">
    <w:name w:val="Comment Text Char"/>
    <w:basedOn w:val="DefaultParagraphFont"/>
    <w:link w:val="CommentText"/>
    <w:uiPriority w:val="99"/>
    <w:semiHidden/>
    <w:rsid w:val="00A83E38"/>
    <w:rPr>
      <w:sz w:val="20"/>
      <w:szCs w:val="20"/>
    </w:rPr>
  </w:style>
  <w:style w:type="paragraph" w:styleId="CommentSubject">
    <w:name w:val="annotation subject"/>
    <w:basedOn w:val="CommentText"/>
    <w:next w:val="CommentText"/>
    <w:link w:val="CommentSubjectChar"/>
    <w:uiPriority w:val="99"/>
    <w:semiHidden/>
    <w:unhideWhenUsed/>
    <w:rsid w:val="00A83E38"/>
    <w:rPr>
      <w:b/>
      <w:bCs/>
    </w:rPr>
  </w:style>
  <w:style w:type="character" w:customStyle="1" w:styleId="CommentSubjectChar">
    <w:name w:val="Comment Subject Char"/>
    <w:basedOn w:val="CommentTextChar"/>
    <w:link w:val="CommentSubject"/>
    <w:uiPriority w:val="99"/>
    <w:semiHidden/>
    <w:rsid w:val="00A83E38"/>
    <w:rPr>
      <w:b/>
      <w:bCs/>
      <w:sz w:val="20"/>
      <w:szCs w:val="20"/>
    </w:rPr>
  </w:style>
  <w:style w:type="paragraph" w:styleId="BalloonText">
    <w:name w:val="Balloon Text"/>
    <w:basedOn w:val="Normal"/>
    <w:link w:val="BalloonTextChar"/>
    <w:uiPriority w:val="99"/>
    <w:semiHidden/>
    <w:unhideWhenUsed/>
    <w:rsid w:val="00A83E38"/>
    <w:rPr>
      <w:sz w:val="18"/>
      <w:szCs w:val="18"/>
    </w:rPr>
  </w:style>
  <w:style w:type="character" w:customStyle="1" w:styleId="BalloonTextChar">
    <w:name w:val="Balloon Text Char"/>
    <w:basedOn w:val="DefaultParagraphFont"/>
    <w:link w:val="BalloonText"/>
    <w:uiPriority w:val="99"/>
    <w:semiHidden/>
    <w:rsid w:val="00A83E38"/>
    <w:rPr>
      <w:rFonts w:ascii="Times New Roman" w:hAnsi="Times New Roman" w:cs="Times New Roman"/>
      <w:sz w:val="18"/>
      <w:szCs w:val="18"/>
    </w:rPr>
  </w:style>
  <w:style w:type="paragraph" w:styleId="NormalWeb">
    <w:name w:val="Normal (Web)"/>
    <w:basedOn w:val="Normal"/>
    <w:uiPriority w:val="99"/>
    <w:semiHidden/>
    <w:unhideWhenUsed/>
    <w:rsid w:val="0077588E"/>
    <w:pPr>
      <w:spacing w:before="100" w:beforeAutospacing="1" w:after="100" w:afterAutospacing="1"/>
    </w:pPr>
    <w:rPr>
      <w:lang w:val="en-US"/>
    </w:rPr>
  </w:style>
  <w:style w:type="paragraph" w:styleId="NoSpacing">
    <w:name w:val="No Spacing"/>
    <w:uiPriority w:val="1"/>
    <w:qFormat/>
    <w:rsid w:val="003753CD"/>
    <w:rPr>
      <w:rFonts w:ascii="Times New Roman" w:hAnsi="Times New Roman" w:cs="Times New Roman"/>
      <w:lang w:val="nl-NL"/>
    </w:rPr>
  </w:style>
  <w:style w:type="character" w:styleId="Emphasis">
    <w:name w:val="Emphasis"/>
    <w:basedOn w:val="DefaultParagraphFont"/>
    <w:uiPriority w:val="20"/>
    <w:qFormat/>
    <w:rsid w:val="003753CD"/>
    <w:rPr>
      <w:i/>
      <w:iCs/>
    </w:rPr>
  </w:style>
  <w:style w:type="paragraph" w:styleId="ListParagraph">
    <w:name w:val="List Paragraph"/>
    <w:aliases w:val="Bullet Style,List Paragraph1,Dot pt,F5 List Paragraph,No Spacing1,List Paragraph Char Char Char,Indicator Text,Numbered Para 1,Bullet 1,List Paragraph12,Bullet Points,MAIN CONTENT,Colorful List - Accent 11,OBC Bullet,List Paragraph11"/>
    <w:basedOn w:val="Normal"/>
    <w:link w:val="ListParagraphChar"/>
    <w:uiPriority w:val="34"/>
    <w:qFormat/>
    <w:rsid w:val="002A08C6"/>
    <w:pPr>
      <w:ind w:left="720"/>
      <w:contextualSpacing/>
    </w:pPr>
  </w:style>
  <w:style w:type="paragraph" w:customStyle="1" w:styleId="itemdescription">
    <w:name w:val="itemdescription"/>
    <w:basedOn w:val="Normal"/>
    <w:rsid w:val="00FF58F2"/>
    <w:pPr>
      <w:spacing w:before="100" w:beforeAutospacing="1" w:after="100" w:afterAutospacing="1"/>
    </w:pPr>
    <w:rPr>
      <w:lang w:val="en-US"/>
    </w:rPr>
  </w:style>
  <w:style w:type="character" w:customStyle="1" w:styleId="briefdescription">
    <w:name w:val="briefdescription"/>
    <w:basedOn w:val="DefaultParagraphFont"/>
    <w:rsid w:val="00FF58F2"/>
  </w:style>
  <w:style w:type="paragraph" w:styleId="TOCHeading">
    <w:name w:val="TOC Heading"/>
    <w:basedOn w:val="Heading1"/>
    <w:next w:val="Normal"/>
    <w:uiPriority w:val="39"/>
    <w:unhideWhenUsed/>
    <w:qFormat/>
    <w:rsid w:val="00915A95"/>
    <w:pPr>
      <w:spacing w:before="480"/>
      <w:outlineLvl w:val="9"/>
    </w:pPr>
    <w:rPr>
      <w:b/>
      <w:bCs/>
      <w:sz w:val="28"/>
      <w:szCs w:val="28"/>
      <w:lang w:val="en-US"/>
    </w:rPr>
  </w:style>
  <w:style w:type="paragraph" w:styleId="TOC1">
    <w:name w:val="toc 1"/>
    <w:basedOn w:val="Normal"/>
    <w:next w:val="Normal"/>
    <w:autoRedefine/>
    <w:uiPriority w:val="39"/>
    <w:unhideWhenUsed/>
    <w:rsid w:val="00915A95"/>
    <w:pPr>
      <w:spacing w:before="360" w:after="360"/>
    </w:pPr>
    <w:rPr>
      <w:rFonts w:cstheme="minorHAnsi"/>
      <w:b/>
      <w:bCs/>
      <w:caps/>
      <w:sz w:val="22"/>
      <w:szCs w:val="22"/>
      <w:u w:val="single"/>
    </w:rPr>
  </w:style>
  <w:style w:type="paragraph" w:styleId="TOC2">
    <w:name w:val="toc 2"/>
    <w:basedOn w:val="Normal"/>
    <w:next w:val="Normal"/>
    <w:autoRedefine/>
    <w:uiPriority w:val="39"/>
    <w:unhideWhenUsed/>
    <w:rsid w:val="00915A95"/>
    <w:rPr>
      <w:rFonts w:cstheme="minorHAnsi"/>
      <w:b/>
      <w:bCs/>
      <w:smallCaps/>
      <w:sz w:val="22"/>
      <w:szCs w:val="22"/>
    </w:rPr>
  </w:style>
  <w:style w:type="paragraph" w:styleId="TOC3">
    <w:name w:val="toc 3"/>
    <w:basedOn w:val="Normal"/>
    <w:next w:val="Normal"/>
    <w:autoRedefine/>
    <w:uiPriority w:val="39"/>
    <w:unhideWhenUsed/>
    <w:rsid w:val="00915A95"/>
    <w:rPr>
      <w:rFonts w:cstheme="minorHAnsi"/>
      <w:smallCaps/>
      <w:sz w:val="22"/>
      <w:szCs w:val="22"/>
    </w:rPr>
  </w:style>
  <w:style w:type="paragraph" w:styleId="TOC4">
    <w:name w:val="toc 4"/>
    <w:basedOn w:val="Normal"/>
    <w:next w:val="Normal"/>
    <w:autoRedefine/>
    <w:uiPriority w:val="39"/>
    <w:semiHidden/>
    <w:unhideWhenUsed/>
    <w:rsid w:val="00915A95"/>
    <w:rPr>
      <w:rFonts w:cstheme="minorHAnsi"/>
      <w:sz w:val="22"/>
      <w:szCs w:val="22"/>
    </w:rPr>
  </w:style>
  <w:style w:type="paragraph" w:styleId="TOC5">
    <w:name w:val="toc 5"/>
    <w:basedOn w:val="Normal"/>
    <w:next w:val="Normal"/>
    <w:autoRedefine/>
    <w:uiPriority w:val="39"/>
    <w:semiHidden/>
    <w:unhideWhenUsed/>
    <w:rsid w:val="00915A95"/>
    <w:rPr>
      <w:rFonts w:cstheme="minorHAnsi"/>
      <w:sz w:val="22"/>
      <w:szCs w:val="22"/>
    </w:rPr>
  </w:style>
  <w:style w:type="paragraph" w:styleId="TOC6">
    <w:name w:val="toc 6"/>
    <w:basedOn w:val="Normal"/>
    <w:next w:val="Normal"/>
    <w:autoRedefine/>
    <w:uiPriority w:val="39"/>
    <w:semiHidden/>
    <w:unhideWhenUsed/>
    <w:rsid w:val="00915A95"/>
    <w:rPr>
      <w:rFonts w:cstheme="minorHAnsi"/>
      <w:sz w:val="22"/>
      <w:szCs w:val="22"/>
    </w:rPr>
  </w:style>
  <w:style w:type="paragraph" w:styleId="TOC7">
    <w:name w:val="toc 7"/>
    <w:basedOn w:val="Normal"/>
    <w:next w:val="Normal"/>
    <w:autoRedefine/>
    <w:uiPriority w:val="39"/>
    <w:semiHidden/>
    <w:unhideWhenUsed/>
    <w:rsid w:val="00915A95"/>
    <w:rPr>
      <w:rFonts w:cstheme="minorHAnsi"/>
      <w:sz w:val="22"/>
      <w:szCs w:val="22"/>
    </w:rPr>
  </w:style>
  <w:style w:type="paragraph" w:styleId="TOC8">
    <w:name w:val="toc 8"/>
    <w:basedOn w:val="Normal"/>
    <w:next w:val="Normal"/>
    <w:autoRedefine/>
    <w:uiPriority w:val="39"/>
    <w:semiHidden/>
    <w:unhideWhenUsed/>
    <w:rsid w:val="00915A95"/>
    <w:rPr>
      <w:rFonts w:cstheme="minorHAnsi"/>
      <w:sz w:val="22"/>
      <w:szCs w:val="22"/>
    </w:rPr>
  </w:style>
  <w:style w:type="paragraph" w:styleId="TOC9">
    <w:name w:val="toc 9"/>
    <w:basedOn w:val="Normal"/>
    <w:next w:val="Normal"/>
    <w:autoRedefine/>
    <w:uiPriority w:val="39"/>
    <w:semiHidden/>
    <w:unhideWhenUsed/>
    <w:rsid w:val="00915A95"/>
    <w:rPr>
      <w:rFonts w:cstheme="minorHAnsi"/>
      <w:sz w:val="22"/>
      <w:szCs w:val="22"/>
    </w:rPr>
  </w:style>
  <w:style w:type="character" w:customStyle="1" w:styleId="UnresolvedMention2">
    <w:name w:val="Unresolved Mention2"/>
    <w:basedOn w:val="DefaultParagraphFont"/>
    <w:uiPriority w:val="99"/>
    <w:semiHidden/>
    <w:unhideWhenUsed/>
    <w:rsid w:val="00673C64"/>
    <w:rPr>
      <w:color w:val="605E5C"/>
      <w:shd w:val="clear" w:color="auto" w:fill="E1DFDD"/>
    </w:rPr>
  </w:style>
  <w:style w:type="character" w:styleId="FollowedHyperlink">
    <w:name w:val="FollowedHyperlink"/>
    <w:basedOn w:val="DefaultParagraphFont"/>
    <w:uiPriority w:val="99"/>
    <w:semiHidden/>
    <w:unhideWhenUsed/>
    <w:rsid w:val="003B5966"/>
    <w:rPr>
      <w:color w:val="954F72" w:themeColor="followedHyperlink"/>
      <w:u w:val="single"/>
    </w:rPr>
  </w:style>
  <w:style w:type="character" w:customStyle="1" w:styleId="ListParagraphChar">
    <w:name w:val="List Paragraph Char"/>
    <w:aliases w:val="Bullet Style Char,List Paragraph1 Char,Dot pt Char,F5 List Paragraph Char,No Spacing1 Char,List Paragraph Char Char Char Char,Indicator Text Char,Numbered Para 1 Char,Bullet 1 Char,List Paragraph12 Char,Bullet Points Char"/>
    <w:link w:val="ListParagraph"/>
    <w:uiPriority w:val="34"/>
    <w:qFormat/>
    <w:locked/>
    <w:rsid w:val="00C43C08"/>
  </w:style>
  <w:style w:type="character" w:styleId="UnresolvedMention">
    <w:name w:val="Unresolved Mention"/>
    <w:basedOn w:val="DefaultParagraphFont"/>
    <w:uiPriority w:val="99"/>
    <w:semiHidden/>
    <w:unhideWhenUsed/>
    <w:rsid w:val="00036500"/>
    <w:rPr>
      <w:color w:val="605E5C"/>
      <w:shd w:val="clear" w:color="auto" w:fill="E1DFDD"/>
    </w:rPr>
  </w:style>
  <w:style w:type="paragraph" w:styleId="Footer">
    <w:name w:val="footer"/>
    <w:basedOn w:val="Normal"/>
    <w:link w:val="FooterChar"/>
    <w:uiPriority w:val="99"/>
    <w:unhideWhenUsed/>
    <w:rsid w:val="00572BCE"/>
    <w:pPr>
      <w:tabs>
        <w:tab w:val="center" w:pos="4513"/>
        <w:tab w:val="right" w:pos="9026"/>
      </w:tabs>
    </w:pPr>
  </w:style>
  <w:style w:type="character" w:customStyle="1" w:styleId="FooterChar">
    <w:name w:val="Footer Char"/>
    <w:basedOn w:val="DefaultParagraphFont"/>
    <w:link w:val="Footer"/>
    <w:uiPriority w:val="99"/>
    <w:rsid w:val="00572BCE"/>
  </w:style>
  <w:style w:type="character" w:styleId="PageNumber">
    <w:name w:val="page number"/>
    <w:basedOn w:val="DefaultParagraphFont"/>
    <w:uiPriority w:val="99"/>
    <w:semiHidden/>
    <w:unhideWhenUsed/>
    <w:rsid w:val="00572BCE"/>
  </w:style>
  <w:style w:type="paragraph" w:styleId="Revision">
    <w:name w:val="Revision"/>
    <w:hidden/>
    <w:uiPriority w:val="99"/>
    <w:semiHidden/>
    <w:rsid w:val="00836524"/>
    <w:rPr>
      <w:rFonts w:ascii="Times New Roman" w:eastAsia="Times New Roman" w:hAnsi="Times New Roman" w:cs="Times New Roman"/>
      <w:lang w:eastAsia="en-GB"/>
    </w:rPr>
  </w:style>
  <w:style w:type="paragraph" w:styleId="Header">
    <w:name w:val="header"/>
    <w:basedOn w:val="Normal"/>
    <w:link w:val="HeaderChar"/>
    <w:uiPriority w:val="99"/>
    <w:semiHidden/>
    <w:unhideWhenUsed/>
    <w:rsid w:val="00E6235E"/>
    <w:pPr>
      <w:tabs>
        <w:tab w:val="center" w:pos="4680"/>
        <w:tab w:val="right" w:pos="9360"/>
      </w:tabs>
    </w:pPr>
  </w:style>
  <w:style w:type="character" w:customStyle="1" w:styleId="HeaderChar">
    <w:name w:val="Header Char"/>
    <w:basedOn w:val="DefaultParagraphFont"/>
    <w:link w:val="Header"/>
    <w:uiPriority w:val="99"/>
    <w:semiHidden/>
    <w:rsid w:val="00E6235E"/>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818">
      <w:bodyDiv w:val="1"/>
      <w:marLeft w:val="0"/>
      <w:marRight w:val="0"/>
      <w:marTop w:val="0"/>
      <w:marBottom w:val="0"/>
      <w:divBdr>
        <w:top w:val="none" w:sz="0" w:space="0" w:color="auto"/>
        <w:left w:val="none" w:sz="0" w:space="0" w:color="auto"/>
        <w:bottom w:val="none" w:sz="0" w:space="0" w:color="auto"/>
        <w:right w:val="none" w:sz="0" w:space="0" w:color="auto"/>
      </w:divBdr>
      <w:divsChild>
        <w:div w:id="1494488803">
          <w:marLeft w:val="0"/>
          <w:marRight w:val="0"/>
          <w:marTop w:val="0"/>
          <w:marBottom w:val="0"/>
          <w:divBdr>
            <w:top w:val="none" w:sz="0" w:space="0" w:color="auto"/>
            <w:left w:val="none" w:sz="0" w:space="0" w:color="auto"/>
            <w:bottom w:val="none" w:sz="0" w:space="0" w:color="auto"/>
            <w:right w:val="none" w:sz="0" w:space="0" w:color="auto"/>
          </w:divBdr>
          <w:divsChild>
            <w:div w:id="1646937082">
              <w:marLeft w:val="0"/>
              <w:marRight w:val="0"/>
              <w:marTop w:val="0"/>
              <w:marBottom w:val="0"/>
              <w:divBdr>
                <w:top w:val="none" w:sz="0" w:space="0" w:color="auto"/>
                <w:left w:val="none" w:sz="0" w:space="0" w:color="auto"/>
                <w:bottom w:val="none" w:sz="0" w:space="0" w:color="auto"/>
                <w:right w:val="none" w:sz="0" w:space="0" w:color="auto"/>
              </w:divBdr>
              <w:divsChild>
                <w:div w:id="2081830718">
                  <w:marLeft w:val="0"/>
                  <w:marRight w:val="0"/>
                  <w:marTop w:val="0"/>
                  <w:marBottom w:val="0"/>
                  <w:divBdr>
                    <w:top w:val="none" w:sz="0" w:space="0" w:color="auto"/>
                    <w:left w:val="none" w:sz="0" w:space="0" w:color="auto"/>
                    <w:bottom w:val="none" w:sz="0" w:space="0" w:color="auto"/>
                    <w:right w:val="none" w:sz="0" w:space="0" w:color="auto"/>
                  </w:divBdr>
                  <w:divsChild>
                    <w:div w:id="13012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733244">
          <w:marLeft w:val="0"/>
          <w:marRight w:val="0"/>
          <w:marTop w:val="0"/>
          <w:marBottom w:val="0"/>
          <w:divBdr>
            <w:top w:val="none" w:sz="0" w:space="0" w:color="auto"/>
            <w:left w:val="none" w:sz="0" w:space="0" w:color="auto"/>
            <w:bottom w:val="none" w:sz="0" w:space="0" w:color="auto"/>
            <w:right w:val="none" w:sz="0" w:space="0" w:color="auto"/>
          </w:divBdr>
          <w:divsChild>
            <w:div w:id="10644073">
              <w:marLeft w:val="0"/>
              <w:marRight w:val="0"/>
              <w:marTop w:val="0"/>
              <w:marBottom w:val="0"/>
              <w:divBdr>
                <w:top w:val="none" w:sz="0" w:space="0" w:color="auto"/>
                <w:left w:val="none" w:sz="0" w:space="0" w:color="auto"/>
                <w:bottom w:val="none" w:sz="0" w:space="0" w:color="auto"/>
                <w:right w:val="none" w:sz="0" w:space="0" w:color="auto"/>
              </w:divBdr>
              <w:divsChild>
                <w:div w:id="1070932010">
                  <w:marLeft w:val="0"/>
                  <w:marRight w:val="0"/>
                  <w:marTop w:val="0"/>
                  <w:marBottom w:val="0"/>
                  <w:divBdr>
                    <w:top w:val="none" w:sz="0" w:space="0" w:color="auto"/>
                    <w:left w:val="none" w:sz="0" w:space="0" w:color="auto"/>
                    <w:bottom w:val="none" w:sz="0" w:space="0" w:color="auto"/>
                    <w:right w:val="none" w:sz="0" w:space="0" w:color="auto"/>
                  </w:divBdr>
                  <w:divsChild>
                    <w:div w:id="18247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66571">
      <w:bodyDiv w:val="1"/>
      <w:marLeft w:val="0"/>
      <w:marRight w:val="0"/>
      <w:marTop w:val="0"/>
      <w:marBottom w:val="0"/>
      <w:divBdr>
        <w:top w:val="none" w:sz="0" w:space="0" w:color="auto"/>
        <w:left w:val="none" w:sz="0" w:space="0" w:color="auto"/>
        <w:bottom w:val="none" w:sz="0" w:space="0" w:color="auto"/>
        <w:right w:val="none" w:sz="0" w:space="0" w:color="auto"/>
      </w:divBdr>
      <w:divsChild>
        <w:div w:id="1850411349">
          <w:marLeft w:val="0"/>
          <w:marRight w:val="0"/>
          <w:marTop w:val="0"/>
          <w:marBottom w:val="0"/>
          <w:divBdr>
            <w:top w:val="none" w:sz="0" w:space="0" w:color="auto"/>
            <w:left w:val="none" w:sz="0" w:space="0" w:color="auto"/>
            <w:bottom w:val="none" w:sz="0" w:space="0" w:color="auto"/>
            <w:right w:val="none" w:sz="0" w:space="0" w:color="auto"/>
          </w:divBdr>
        </w:div>
      </w:divsChild>
    </w:div>
    <w:div w:id="453405377">
      <w:bodyDiv w:val="1"/>
      <w:marLeft w:val="0"/>
      <w:marRight w:val="0"/>
      <w:marTop w:val="0"/>
      <w:marBottom w:val="0"/>
      <w:divBdr>
        <w:top w:val="none" w:sz="0" w:space="0" w:color="auto"/>
        <w:left w:val="none" w:sz="0" w:space="0" w:color="auto"/>
        <w:bottom w:val="none" w:sz="0" w:space="0" w:color="auto"/>
        <w:right w:val="none" w:sz="0" w:space="0" w:color="auto"/>
      </w:divBdr>
    </w:div>
    <w:div w:id="480464064">
      <w:bodyDiv w:val="1"/>
      <w:marLeft w:val="0"/>
      <w:marRight w:val="0"/>
      <w:marTop w:val="0"/>
      <w:marBottom w:val="0"/>
      <w:divBdr>
        <w:top w:val="none" w:sz="0" w:space="0" w:color="auto"/>
        <w:left w:val="none" w:sz="0" w:space="0" w:color="auto"/>
        <w:bottom w:val="none" w:sz="0" w:space="0" w:color="auto"/>
        <w:right w:val="none" w:sz="0" w:space="0" w:color="auto"/>
      </w:divBdr>
    </w:div>
    <w:div w:id="805657269">
      <w:bodyDiv w:val="1"/>
      <w:marLeft w:val="0"/>
      <w:marRight w:val="0"/>
      <w:marTop w:val="0"/>
      <w:marBottom w:val="0"/>
      <w:divBdr>
        <w:top w:val="none" w:sz="0" w:space="0" w:color="auto"/>
        <w:left w:val="none" w:sz="0" w:space="0" w:color="auto"/>
        <w:bottom w:val="none" w:sz="0" w:space="0" w:color="auto"/>
        <w:right w:val="none" w:sz="0" w:space="0" w:color="auto"/>
      </w:divBdr>
    </w:div>
    <w:div w:id="1011566095">
      <w:bodyDiv w:val="1"/>
      <w:marLeft w:val="0"/>
      <w:marRight w:val="0"/>
      <w:marTop w:val="0"/>
      <w:marBottom w:val="0"/>
      <w:divBdr>
        <w:top w:val="none" w:sz="0" w:space="0" w:color="auto"/>
        <w:left w:val="none" w:sz="0" w:space="0" w:color="auto"/>
        <w:bottom w:val="none" w:sz="0" w:space="0" w:color="auto"/>
        <w:right w:val="none" w:sz="0" w:space="0" w:color="auto"/>
      </w:divBdr>
    </w:div>
    <w:div w:id="1253010873">
      <w:bodyDiv w:val="1"/>
      <w:marLeft w:val="0"/>
      <w:marRight w:val="0"/>
      <w:marTop w:val="0"/>
      <w:marBottom w:val="0"/>
      <w:divBdr>
        <w:top w:val="none" w:sz="0" w:space="0" w:color="auto"/>
        <w:left w:val="none" w:sz="0" w:space="0" w:color="auto"/>
        <w:bottom w:val="none" w:sz="0" w:space="0" w:color="auto"/>
        <w:right w:val="none" w:sz="0" w:space="0" w:color="auto"/>
      </w:divBdr>
    </w:div>
    <w:div w:id="1383166115">
      <w:bodyDiv w:val="1"/>
      <w:marLeft w:val="0"/>
      <w:marRight w:val="0"/>
      <w:marTop w:val="0"/>
      <w:marBottom w:val="0"/>
      <w:divBdr>
        <w:top w:val="none" w:sz="0" w:space="0" w:color="auto"/>
        <w:left w:val="none" w:sz="0" w:space="0" w:color="auto"/>
        <w:bottom w:val="none" w:sz="0" w:space="0" w:color="auto"/>
        <w:right w:val="none" w:sz="0" w:space="0" w:color="auto"/>
      </w:divBdr>
    </w:div>
    <w:div w:id="1386639735">
      <w:bodyDiv w:val="1"/>
      <w:marLeft w:val="0"/>
      <w:marRight w:val="0"/>
      <w:marTop w:val="0"/>
      <w:marBottom w:val="0"/>
      <w:divBdr>
        <w:top w:val="none" w:sz="0" w:space="0" w:color="auto"/>
        <w:left w:val="none" w:sz="0" w:space="0" w:color="auto"/>
        <w:bottom w:val="none" w:sz="0" w:space="0" w:color="auto"/>
        <w:right w:val="none" w:sz="0" w:space="0" w:color="auto"/>
      </w:divBdr>
      <w:divsChild>
        <w:div w:id="176578698">
          <w:marLeft w:val="0"/>
          <w:marRight w:val="0"/>
          <w:marTop w:val="0"/>
          <w:marBottom w:val="0"/>
          <w:divBdr>
            <w:top w:val="none" w:sz="0" w:space="0" w:color="auto"/>
            <w:left w:val="none" w:sz="0" w:space="0" w:color="auto"/>
            <w:bottom w:val="none" w:sz="0" w:space="0" w:color="auto"/>
            <w:right w:val="none" w:sz="0" w:space="0" w:color="auto"/>
          </w:divBdr>
        </w:div>
        <w:div w:id="501622876">
          <w:marLeft w:val="0"/>
          <w:marRight w:val="0"/>
          <w:marTop w:val="0"/>
          <w:marBottom w:val="0"/>
          <w:divBdr>
            <w:top w:val="none" w:sz="0" w:space="0" w:color="auto"/>
            <w:left w:val="none" w:sz="0" w:space="0" w:color="auto"/>
            <w:bottom w:val="none" w:sz="0" w:space="0" w:color="auto"/>
            <w:right w:val="none" w:sz="0" w:space="0" w:color="auto"/>
          </w:divBdr>
        </w:div>
        <w:div w:id="794131632">
          <w:marLeft w:val="0"/>
          <w:marRight w:val="0"/>
          <w:marTop w:val="0"/>
          <w:marBottom w:val="0"/>
          <w:divBdr>
            <w:top w:val="none" w:sz="0" w:space="0" w:color="auto"/>
            <w:left w:val="none" w:sz="0" w:space="0" w:color="auto"/>
            <w:bottom w:val="none" w:sz="0" w:space="0" w:color="auto"/>
            <w:right w:val="none" w:sz="0" w:space="0" w:color="auto"/>
          </w:divBdr>
        </w:div>
        <w:div w:id="1783301434">
          <w:marLeft w:val="0"/>
          <w:marRight w:val="0"/>
          <w:marTop w:val="0"/>
          <w:marBottom w:val="0"/>
          <w:divBdr>
            <w:top w:val="none" w:sz="0" w:space="0" w:color="auto"/>
            <w:left w:val="none" w:sz="0" w:space="0" w:color="auto"/>
            <w:bottom w:val="none" w:sz="0" w:space="0" w:color="auto"/>
            <w:right w:val="none" w:sz="0" w:space="0" w:color="auto"/>
          </w:divBdr>
        </w:div>
      </w:divsChild>
    </w:div>
    <w:div w:id="1431505313">
      <w:bodyDiv w:val="1"/>
      <w:marLeft w:val="0"/>
      <w:marRight w:val="0"/>
      <w:marTop w:val="0"/>
      <w:marBottom w:val="0"/>
      <w:divBdr>
        <w:top w:val="none" w:sz="0" w:space="0" w:color="auto"/>
        <w:left w:val="none" w:sz="0" w:space="0" w:color="auto"/>
        <w:bottom w:val="none" w:sz="0" w:space="0" w:color="auto"/>
        <w:right w:val="none" w:sz="0" w:space="0" w:color="auto"/>
      </w:divBdr>
    </w:div>
    <w:div w:id="1537229973">
      <w:bodyDiv w:val="1"/>
      <w:marLeft w:val="0"/>
      <w:marRight w:val="0"/>
      <w:marTop w:val="0"/>
      <w:marBottom w:val="0"/>
      <w:divBdr>
        <w:top w:val="none" w:sz="0" w:space="0" w:color="auto"/>
        <w:left w:val="none" w:sz="0" w:space="0" w:color="auto"/>
        <w:bottom w:val="none" w:sz="0" w:space="0" w:color="auto"/>
        <w:right w:val="none" w:sz="0" w:space="0" w:color="auto"/>
      </w:divBdr>
    </w:div>
    <w:div w:id="1561668345">
      <w:bodyDiv w:val="1"/>
      <w:marLeft w:val="0"/>
      <w:marRight w:val="0"/>
      <w:marTop w:val="0"/>
      <w:marBottom w:val="0"/>
      <w:divBdr>
        <w:top w:val="none" w:sz="0" w:space="0" w:color="auto"/>
        <w:left w:val="none" w:sz="0" w:space="0" w:color="auto"/>
        <w:bottom w:val="none" w:sz="0" w:space="0" w:color="auto"/>
        <w:right w:val="none" w:sz="0" w:space="0" w:color="auto"/>
      </w:divBdr>
    </w:div>
    <w:div w:id="1854685251">
      <w:bodyDiv w:val="1"/>
      <w:marLeft w:val="0"/>
      <w:marRight w:val="0"/>
      <w:marTop w:val="0"/>
      <w:marBottom w:val="0"/>
      <w:divBdr>
        <w:top w:val="none" w:sz="0" w:space="0" w:color="auto"/>
        <w:left w:val="none" w:sz="0" w:space="0" w:color="auto"/>
        <w:bottom w:val="none" w:sz="0" w:space="0" w:color="auto"/>
        <w:right w:val="none" w:sz="0" w:space="0" w:color="auto"/>
      </w:divBdr>
    </w:div>
    <w:div w:id="1901015422">
      <w:bodyDiv w:val="1"/>
      <w:marLeft w:val="0"/>
      <w:marRight w:val="0"/>
      <w:marTop w:val="0"/>
      <w:marBottom w:val="0"/>
      <w:divBdr>
        <w:top w:val="none" w:sz="0" w:space="0" w:color="auto"/>
        <w:left w:val="none" w:sz="0" w:space="0" w:color="auto"/>
        <w:bottom w:val="none" w:sz="0" w:space="0" w:color="auto"/>
        <w:right w:val="none" w:sz="0" w:space="0" w:color="auto"/>
      </w:divBdr>
    </w:div>
    <w:div w:id="1924759190">
      <w:bodyDiv w:val="1"/>
      <w:marLeft w:val="0"/>
      <w:marRight w:val="0"/>
      <w:marTop w:val="0"/>
      <w:marBottom w:val="0"/>
      <w:divBdr>
        <w:top w:val="none" w:sz="0" w:space="0" w:color="auto"/>
        <w:left w:val="none" w:sz="0" w:space="0" w:color="auto"/>
        <w:bottom w:val="none" w:sz="0" w:space="0" w:color="auto"/>
        <w:right w:val="none" w:sz="0" w:space="0" w:color="auto"/>
      </w:divBdr>
    </w:div>
    <w:div w:id="1978755236">
      <w:bodyDiv w:val="1"/>
      <w:marLeft w:val="0"/>
      <w:marRight w:val="0"/>
      <w:marTop w:val="0"/>
      <w:marBottom w:val="0"/>
      <w:divBdr>
        <w:top w:val="none" w:sz="0" w:space="0" w:color="auto"/>
        <w:left w:val="none" w:sz="0" w:space="0" w:color="auto"/>
        <w:bottom w:val="none" w:sz="0" w:space="0" w:color="auto"/>
        <w:right w:val="none" w:sz="0" w:space="0" w:color="auto"/>
      </w:divBdr>
    </w:div>
    <w:div w:id="2026518579">
      <w:bodyDiv w:val="1"/>
      <w:marLeft w:val="0"/>
      <w:marRight w:val="0"/>
      <w:marTop w:val="0"/>
      <w:marBottom w:val="0"/>
      <w:divBdr>
        <w:top w:val="none" w:sz="0" w:space="0" w:color="auto"/>
        <w:left w:val="none" w:sz="0" w:space="0" w:color="auto"/>
        <w:bottom w:val="none" w:sz="0" w:space="0" w:color="auto"/>
        <w:right w:val="none" w:sz="0" w:space="0" w:color="auto"/>
      </w:divBdr>
    </w:div>
    <w:div w:id="210403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effos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6125311d-44bc-4541-bc7d-9e5f7e4f6fea" xsi:nil="true"/>
    <lcf76f155ced4ddcb4097134ff3c332f xmlns="6125311d-44bc-4541-bc7d-9e5f7e4f6fea">
      <Terms xmlns="http://schemas.microsoft.com/office/infopath/2007/PartnerControls"/>
    </lcf76f155ced4ddcb4097134ff3c332f>
    <TaxCatchAll xmlns="1c644c73-4957-4448-9d13-82d9c878c84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6B67C8B3487B4F801BB71AB048BC3B" ma:contentTypeVersion="16" ma:contentTypeDescription="Een nieuw document maken." ma:contentTypeScope="" ma:versionID="4ef5601c965ed43d0a276f6fc4792c89">
  <xsd:schema xmlns:xsd="http://www.w3.org/2001/XMLSchema" xmlns:xs="http://www.w3.org/2001/XMLSchema" xmlns:p="http://schemas.microsoft.com/office/2006/metadata/properties" xmlns:ns2="6125311d-44bc-4541-bc7d-9e5f7e4f6fea" xmlns:ns3="1c644c73-4957-4448-9d13-82d9c878c840" targetNamespace="http://schemas.microsoft.com/office/2006/metadata/properties" ma:root="true" ma:fieldsID="afb57ed022ca689cfa6772136c27ce92" ns2:_="" ns3:_="">
    <xsd:import namespace="6125311d-44bc-4541-bc7d-9e5f7e4f6fea"/>
    <xsd:import namespace="1c644c73-4957-4448-9d13-82d9c878c8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25311d-44bc-4541-bc7d-9e5f7e4f6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47621c18-95cd-4c15-803b-187db8e4f78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644c73-4957-4448-9d13-82d9c878c84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e13cf6c-36d5-4ccf-855b-ec7e7c6edd3d}" ma:internalName="TaxCatchAll" ma:showField="CatchAllData" ma:web="1c644c73-4957-4448-9d13-82d9c878c84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7659A3-3C76-4A05-8458-FEE5886120C7}">
  <ds:schemaRefs>
    <ds:schemaRef ds:uri="http://schemas.microsoft.com/sharepoint/v3/contenttype/forms"/>
  </ds:schemaRefs>
</ds:datastoreItem>
</file>

<file path=customXml/itemProps2.xml><?xml version="1.0" encoding="utf-8"?>
<ds:datastoreItem xmlns:ds="http://schemas.openxmlformats.org/officeDocument/2006/customXml" ds:itemID="{21DEA013-029F-4096-ADD5-056025067BC0}">
  <ds:schemaRefs>
    <ds:schemaRef ds:uri="http://schemas.microsoft.com/office/2006/metadata/properties"/>
    <ds:schemaRef ds:uri="http://schemas.microsoft.com/office/infopath/2007/PartnerControls"/>
    <ds:schemaRef ds:uri="6125311d-44bc-4541-bc7d-9e5f7e4f6fea"/>
    <ds:schemaRef ds:uri="1c644c73-4957-4448-9d13-82d9c878c840"/>
  </ds:schemaRefs>
</ds:datastoreItem>
</file>

<file path=customXml/itemProps3.xml><?xml version="1.0" encoding="utf-8"?>
<ds:datastoreItem xmlns:ds="http://schemas.openxmlformats.org/officeDocument/2006/customXml" ds:itemID="{1895E800-833C-46D1-8EB6-34750EA2C4CD}">
  <ds:schemaRefs>
    <ds:schemaRef ds:uri="http://schemas.openxmlformats.org/officeDocument/2006/bibliography"/>
  </ds:schemaRefs>
</ds:datastoreItem>
</file>

<file path=customXml/itemProps4.xml><?xml version="1.0" encoding="utf-8"?>
<ds:datastoreItem xmlns:ds="http://schemas.openxmlformats.org/officeDocument/2006/customXml" ds:itemID="{ECC6E0C9-55C8-4B47-A0E5-62ABAFD13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25311d-44bc-4541-bc7d-9e5f7e4f6fea"/>
    <ds:schemaRef ds:uri="1c644c73-4957-4448-9d13-82d9c878c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23</Words>
  <Characters>2987</Characters>
  <Application>Microsoft Office Word</Application>
  <DocSecurity>0</DocSecurity>
  <Lines>24</Lines>
  <Paragraphs>7</Paragraphs>
  <ScaleCrop>false</ScaleCrop>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FoST</dc:creator>
  <cp:keywords/>
  <cp:lastModifiedBy>Jeroen Knol</cp:lastModifiedBy>
  <cp:revision>3</cp:revision>
  <cp:lastPrinted>2023-04-05T09:04:00Z</cp:lastPrinted>
  <dcterms:created xsi:type="dcterms:W3CDTF">2023-04-05T09:09:00Z</dcterms:created>
  <dcterms:modified xsi:type="dcterms:W3CDTF">2023-04-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B67C8B3487B4F801BB71AB048BC3B</vt:lpwstr>
  </property>
  <property fmtid="{D5CDD505-2E9C-101B-9397-08002B2CF9AE}" pid="3" name="Order">
    <vt:r8>6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